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5BD40" w14:textId="77777777" w:rsidR="00B324C6" w:rsidRDefault="006D53FF" w:rsidP="00B324C6">
      <w:pPr>
        <w:spacing w:line="360" w:lineRule="auto"/>
        <w:ind w:left="0" w:firstLine="0"/>
        <w:rPr>
          <w:b/>
          <w:bCs/>
          <w:color w:val="000000" w:themeColor="text1"/>
          <w:sz w:val="26"/>
          <w:szCs w:val="26"/>
        </w:rPr>
      </w:pPr>
      <w:r w:rsidRPr="00C83BFC">
        <w:rPr>
          <w:b/>
          <w:bCs/>
          <w:color w:val="000000" w:themeColor="text1"/>
          <w:sz w:val="26"/>
          <w:szCs w:val="26"/>
        </w:rPr>
        <w:t xml:space="preserve"> </w:t>
      </w:r>
    </w:p>
    <w:p w14:paraId="600EAEF5" w14:textId="77777777" w:rsidR="00C561A9" w:rsidRDefault="00C561A9" w:rsidP="00B324C6">
      <w:pPr>
        <w:spacing w:line="360" w:lineRule="auto"/>
        <w:ind w:left="0" w:firstLine="0"/>
        <w:jc w:val="center"/>
        <w:rPr>
          <w:b/>
          <w:bCs/>
          <w:color w:val="000000" w:themeColor="text1"/>
          <w:sz w:val="28"/>
          <w:szCs w:val="26"/>
        </w:rPr>
      </w:pPr>
    </w:p>
    <w:p w14:paraId="60B36109" w14:textId="75F203E9" w:rsidR="00820C47" w:rsidRPr="00B324C6" w:rsidRDefault="00820C47" w:rsidP="00B324C6">
      <w:pPr>
        <w:spacing w:line="360" w:lineRule="auto"/>
        <w:ind w:left="0" w:firstLine="0"/>
        <w:jc w:val="center"/>
        <w:rPr>
          <w:b/>
          <w:bCs/>
          <w:color w:val="000000" w:themeColor="text1"/>
          <w:sz w:val="26"/>
          <w:szCs w:val="26"/>
        </w:rPr>
      </w:pPr>
      <w:r w:rsidRPr="00C83BFC">
        <w:rPr>
          <w:b/>
          <w:bCs/>
          <w:color w:val="000000" w:themeColor="text1"/>
          <w:sz w:val="28"/>
          <w:szCs w:val="26"/>
        </w:rPr>
        <w:t>FORMULARZ DLA OGŁOSZENIODAWCÓW</w:t>
      </w:r>
    </w:p>
    <w:p w14:paraId="21732A51" w14:textId="187F0258" w:rsidR="004B5887" w:rsidRDefault="004B5887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5B89A277" w14:textId="4A2A876C" w:rsidR="00BB4E30" w:rsidRDefault="00BB4E30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5C9A0C0E" w14:textId="77777777" w:rsidR="00BB4E30" w:rsidRPr="00C83BFC" w:rsidRDefault="00BB4E30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67B6E7C0" w14:textId="3D15C945" w:rsidR="00553A92" w:rsidRPr="00C83BFC" w:rsidRDefault="005D34EB" w:rsidP="00AD3A0C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INSTYTUCJA:</w:t>
      </w:r>
      <w:r w:rsidR="002F09F0" w:rsidRPr="00C83BFC">
        <w:rPr>
          <w:b/>
          <w:color w:val="000000" w:themeColor="text1"/>
          <w:sz w:val="22"/>
        </w:rPr>
        <w:t xml:space="preserve">        </w:t>
      </w:r>
      <w:r w:rsidRPr="00C83BFC">
        <w:rPr>
          <w:color w:val="000000" w:themeColor="text1"/>
          <w:sz w:val="22"/>
        </w:rPr>
        <w:t xml:space="preserve">Instytut Farmakologii im. Jerzego Maja Polskiej Akademii Nauk  </w:t>
      </w:r>
    </w:p>
    <w:p w14:paraId="6EE5A6E9" w14:textId="1E6A108D" w:rsidR="00553A92" w:rsidRPr="00C83BFC" w:rsidRDefault="005D34EB" w:rsidP="00AD3A0C">
      <w:pPr>
        <w:tabs>
          <w:tab w:val="center" w:pos="849"/>
          <w:tab w:val="center" w:pos="2361"/>
        </w:tabs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 xml:space="preserve">MIASTO: </w:t>
      </w:r>
      <w:r w:rsidR="002F09F0" w:rsidRPr="00C83BFC">
        <w:rPr>
          <w:b/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 xml:space="preserve">Kraków </w:t>
      </w:r>
    </w:p>
    <w:p w14:paraId="2E822A0A" w14:textId="1BE5F970" w:rsidR="000055A7" w:rsidRDefault="005D34EB" w:rsidP="00AD3A0C">
      <w:pPr>
        <w:spacing w:after="0" w:line="360" w:lineRule="auto"/>
        <w:ind w:left="0" w:firstLine="0"/>
        <w:rPr>
          <w:b/>
          <w:color w:val="0070C0"/>
          <w:sz w:val="22"/>
          <w:u w:val="single"/>
        </w:rPr>
      </w:pPr>
      <w:r w:rsidRPr="00C83BFC">
        <w:rPr>
          <w:b/>
          <w:color w:val="000000" w:themeColor="text1"/>
          <w:sz w:val="22"/>
        </w:rPr>
        <w:t>STANOWISKO:</w:t>
      </w:r>
      <w:r w:rsidR="00417B32" w:rsidRPr="00C83BFC">
        <w:rPr>
          <w:b/>
          <w:color w:val="000000" w:themeColor="text1"/>
          <w:sz w:val="22"/>
        </w:rPr>
        <w:t xml:space="preserve"> </w:t>
      </w:r>
      <w:r w:rsidR="000055A7" w:rsidRPr="00C83BFC">
        <w:rPr>
          <w:b/>
          <w:color w:val="000000" w:themeColor="text1"/>
          <w:sz w:val="22"/>
        </w:rPr>
        <w:t xml:space="preserve">    </w:t>
      </w:r>
      <w:r w:rsidR="002F09F0" w:rsidRPr="00C83BFC">
        <w:rPr>
          <w:b/>
          <w:color w:val="000000" w:themeColor="text1"/>
          <w:sz w:val="22"/>
        </w:rPr>
        <w:t xml:space="preserve"> </w:t>
      </w:r>
      <w:r w:rsidR="00390BEE" w:rsidRPr="00033D4D">
        <w:rPr>
          <w:b/>
          <w:color w:val="0070C0"/>
          <w:sz w:val="22"/>
          <w:u w:val="single"/>
        </w:rPr>
        <w:t>Asystent (post-</w:t>
      </w:r>
      <w:proofErr w:type="spellStart"/>
      <w:r w:rsidR="00390BEE" w:rsidRPr="00033D4D">
        <w:rPr>
          <w:b/>
          <w:color w:val="0070C0"/>
          <w:sz w:val="22"/>
          <w:u w:val="single"/>
        </w:rPr>
        <w:t>doc</w:t>
      </w:r>
      <w:proofErr w:type="spellEnd"/>
      <w:r w:rsidR="00390BEE" w:rsidRPr="00033D4D">
        <w:rPr>
          <w:b/>
          <w:color w:val="0070C0"/>
          <w:sz w:val="22"/>
          <w:u w:val="single"/>
        </w:rPr>
        <w:t xml:space="preserve">) w </w:t>
      </w:r>
      <w:r w:rsidR="00E34DFE" w:rsidRPr="00E34DFE">
        <w:rPr>
          <w:b/>
          <w:color w:val="0070C0"/>
          <w:sz w:val="22"/>
          <w:u w:val="single"/>
        </w:rPr>
        <w:t>Pracowni Neurobiologii Zaburzeń Psychicznych</w:t>
      </w:r>
    </w:p>
    <w:p w14:paraId="54DDC039" w14:textId="6023C5ED" w:rsidR="00417B32" w:rsidRPr="00033D4D" w:rsidRDefault="00E34DFE" w:rsidP="00E34DFE">
      <w:pPr>
        <w:spacing w:after="0" w:line="360" w:lineRule="auto"/>
        <w:ind w:left="0" w:firstLine="0"/>
        <w:rPr>
          <w:b/>
          <w:color w:val="0070C0"/>
          <w:sz w:val="22"/>
        </w:rPr>
      </w:pPr>
      <w:r>
        <w:rPr>
          <w:b/>
          <w:color w:val="0070C0"/>
          <w:sz w:val="22"/>
        </w:rPr>
        <w:t xml:space="preserve">                              </w:t>
      </w:r>
      <w:r w:rsidR="00D471A1">
        <w:rPr>
          <w:b/>
          <w:color w:val="0070C0"/>
          <w:sz w:val="22"/>
        </w:rPr>
        <w:t xml:space="preserve"> </w:t>
      </w:r>
      <w:r>
        <w:rPr>
          <w:b/>
          <w:color w:val="0070C0"/>
          <w:sz w:val="22"/>
        </w:rPr>
        <w:t xml:space="preserve">Zakładu Neurobiologii </w:t>
      </w:r>
      <w:r w:rsidR="00417B32" w:rsidRPr="00033D4D">
        <w:rPr>
          <w:b/>
          <w:color w:val="0070C0"/>
          <w:sz w:val="22"/>
        </w:rPr>
        <w:t>Instytut</w:t>
      </w:r>
      <w:r>
        <w:rPr>
          <w:b/>
          <w:color w:val="0070C0"/>
          <w:sz w:val="22"/>
        </w:rPr>
        <w:t>u</w:t>
      </w:r>
      <w:r w:rsidR="00417B32" w:rsidRPr="00033D4D">
        <w:rPr>
          <w:b/>
          <w:color w:val="0070C0"/>
          <w:sz w:val="22"/>
        </w:rPr>
        <w:t xml:space="preserve"> Farmakologii im. Jerzego Maja </w:t>
      </w:r>
      <w:r>
        <w:rPr>
          <w:b/>
          <w:color w:val="0070C0"/>
          <w:sz w:val="22"/>
        </w:rPr>
        <w:t xml:space="preserve"> </w:t>
      </w:r>
      <w:r>
        <w:rPr>
          <w:b/>
          <w:color w:val="0070C0"/>
          <w:sz w:val="22"/>
        </w:rPr>
        <w:br/>
        <w:t xml:space="preserve">                              </w:t>
      </w:r>
      <w:r w:rsidR="00D471A1">
        <w:rPr>
          <w:b/>
          <w:color w:val="0070C0"/>
          <w:sz w:val="22"/>
        </w:rPr>
        <w:t xml:space="preserve"> </w:t>
      </w:r>
      <w:r w:rsidR="00417B32" w:rsidRPr="00033D4D">
        <w:rPr>
          <w:b/>
          <w:color w:val="0070C0"/>
          <w:sz w:val="22"/>
        </w:rPr>
        <w:t>Polskiej Akademii Nauk</w:t>
      </w:r>
      <w:r w:rsidR="00C52993" w:rsidRPr="00033D4D">
        <w:rPr>
          <w:b/>
          <w:color w:val="0070C0"/>
          <w:sz w:val="22"/>
        </w:rPr>
        <w:t xml:space="preserve"> </w:t>
      </w:r>
      <w:r w:rsidR="000055A7" w:rsidRPr="00033D4D">
        <w:rPr>
          <w:b/>
          <w:color w:val="0070C0"/>
          <w:sz w:val="22"/>
        </w:rPr>
        <w:t xml:space="preserve"> </w:t>
      </w:r>
    </w:p>
    <w:p w14:paraId="1DE6E657" w14:textId="77777777" w:rsidR="004B5887" w:rsidRPr="00C83BFC" w:rsidRDefault="004B5887" w:rsidP="00C52993">
      <w:pPr>
        <w:spacing w:after="0" w:line="360" w:lineRule="auto"/>
        <w:ind w:left="360" w:firstLine="0"/>
        <w:jc w:val="left"/>
        <w:rPr>
          <w:b/>
          <w:color w:val="000000" w:themeColor="text1"/>
          <w:sz w:val="22"/>
        </w:rPr>
      </w:pPr>
    </w:p>
    <w:p w14:paraId="145E1654" w14:textId="31525B44" w:rsidR="00553A92" w:rsidRPr="00F7105B" w:rsidRDefault="005D34EB" w:rsidP="00B166D4">
      <w:pPr>
        <w:spacing w:after="0" w:line="360" w:lineRule="auto"/>
        <w:ind w:left="0" w:right="504" w:firstLine="0"/>
        <w:rPr>
          <w:b/>
          <w:color w:val="auto"/>
          <w:sz w:val="22"/>
        </w:rPr>
      </w:pPr>
      <w:r w:rsidRPr="00F7105B">
        <w:rPr>
          <w:b/>
          <w:color w:val="auto"/>
          <w:sz w:val="22"/>
        </w:rPr>
        <w:t>DYSCYPLINA NAUKOWA:</w:t>
      </w:r>
      <w:r w:rsidR="002F39DD" w:rsidRPr="00F7105B">
        <w:rPr>
          <w:b/>
          <w:color w:val="auto"/>
          <w:sz w:val="22"/>
        </w:rPr>
        <w:t xml:space="preserve">  </w:t>
      </w:r>
      <w:r w:rsidR="003B3043">
        <w:rPr>
          <w:b/>
          <w:color w:val="auto"/>
          <w:sz w:val="22"/>
        </w:rPr>
        <w:tab/>
        <w:t xml:space="preserve">   </w:t>
      </w:r>
      <w:r w:rsidR="00B166D4" w:rsidRPr="00F7105B">
        <w:rPr>
          <w:color w:val="auto"/>
          <w:sz w:val="22"/>
        </w:rPr>
        <w:t xml:space="preserve">Nauki </w:t>
      </w:r>
      <w:r w:rsidR="00F7105B" w:rsidRPr="00F7105B">
        <w:rPr>
          <w:color w:val="auto"/>
          <w:sz w:val="22"/>
        </w:rPr>
        <w:t>farmaceutyczne</w:t>
      </w:r>
    </w:p>
    <w:p w14:paraId="24F7F12A" w14:textId="45387B87" w:rsidR="002F09F0" w:rsidRPr="00307DB3" w:rsidRDefault="002F09F0" w:rsidP="00AD3A0C">
      <w:pPr>
        <w:spacing w:after="0" w:line="360" w:lineRule="auto"/>
        <w:ind w:left="0" w:right="3077" w:firstLine="0"/>
        <w:jc w:val="left"/>
        <w:rPr>
          <w:color w:val="auto"/>
          <w:sz w:val="22"/>
        </w:rPr>
      </w:pPr>
      <w:r w:rsidRPr="00307DB3">
        <w:rPr>
          <w:b/>
          <w:color w:val="auto"/>
          <w:sz w:val="22"/>
        </w:rPr>
        <w:t>DATA OGŁOSZENIA:</w:t>
      </w:r>
      <w:r w:rsidR="002F39DD" w:rsidRPr="00307DB3">
        <w:rPr>
          <w:b/>
          <w:color w:val="auto"/>
          <w:sz w:val="22"/>
        </w:rPr>
        <w:t xml:space="preserve"> </w:t>
      </w:r>
      <w:r w:rsidR="003B3043">
        <w:rPr>
          <w:b/>
          <w:color w:val="auto"/>
          <w:sz w:val="22"/>
        </w:rPr>
        <w:tab/>
      </w:r>
      <w:r w:rsidR="003B3043">
        <w:rPr>
          <w:b/>
          <w:color w:val="auto"/>
          <w:sz w:val="22"/>
        </w:rPr>
        <w:tab/>
        <w:t xml:space="preserve">   </w:t>
      </w:r>
      <w:r w:rsidR="004362BD" w:rsidRPr="00307DB3">
        <w:rPr>
          <w:color w:val="auto"/>
          <w:sz w:val="22"/>
        </w:rPr>
        <w:t>7.11.2025</w:t>
      </w:r>
      <w:r w:rsidR="002F39DD" w:rsidRPr="00307DB3">
        <w:rPr>
          <w:b/>
          <w:color w:val="auto"/>
          <w:sz w:val="22"/>
        </w:rPr>
        <w:t xml:space="preserve"> </w:t>
      </w:r>
      <w:r w:rsidRPr="00307DB3">
        <w:rPr>
          <w:b/>
          <w:color w:val="auto"/>
          <w:sz w:val="22"/>
        </w:rPr>
        <w:tab/>
        <w:t xml:space="preserve">              </w:t>
      </w:r>
    </w:p>
    <w:p w14:paraId="56EBA6DB" w14:textId="4A86080C" w:rsidR="002F09F0" w:rsidRPr="00307DB3" w:rsidRDefault="002F09F0" w:rsidP="00AD3A0C">
      <w:pPr>
        <w:spacing w:after="0" w:line="360" w:lineRule="auto"/>
        <w:ind w:left="0" w:right="3077" w:firstLine="0"/>
        <w:jc w:val="left"/>
        <w:rPr>
          <w:color w:val="auto"/>
          <w:sz w:val="22"/>
        </w:rPr>
      </w:pPr>
      <w:r w:rsidRPr="00307DB3">
        <w:rPr>
          <w:b/>
          <w:color w:val="auto"/>
          <w:sz w:val="22"/>
        </w:rPr>
        <w:t>TERMIN SKŁADANIA OFERT:</w:t>
      </w:r>
      <w:r w:rsidR="002F39DD" w:rsidRPr="00307DB3">
        <w:rPr>
          <w:b/>
          <w:color w:val="auto"/>
          <w:sz w:val="22"/>
        </w:rPr>
        <w:t xml:space="preserve"> </w:t>
      </w:r>
      <w:r w:rsidR="0010268E" w:rsidRPr="00307DB3">
        <w:rPr>
          <w:b/>
          <w:color w:val="auto"/>
          <w:sz w:val="22"/>
        </w:rPr>
        <w:t xml:space="preserve"> </w:t>
      </w:r>
      <w:r w:rsidR="003B3043">
        <w:rPr>
          <w:b/>
          <w:color w:val="auto"/>
          <w:sz w:val="22"/>
        </w:rPr>
        <w:tab/>
        <w:t xml:space="preserve">   </w:t>
      </w:r>
      <w:r w:rsidR="004362BD" w:rsidRPr="00307DB3">
        <w:rPr>
          <w:color w:val="auto"/>
          <w:sz w:val="22"/>
        </w:rPr>
        <w:t>28.11.2025</w:t>
      </w:r>
    </w:p>
    <w:p w14:paraId="296D0E28" w14:textId="12EF87E8" w:rsidR="002F09F0" w:rsidRPr="00307DB3" w:rsidRDefault="002F09F0" w:rsidP="00AD3A0C">
      <w:pPr>
        <w:spacing w:after="0" w:line="360" w:lineRule="auto"/>
        <w:ind w:left="0" w:right="3077" w:firstLine="0"/>
        <w:jc w:val="left"/>
        <w:rPr>
          <w:b/>
          <w:color w:val="auto"/>
          <w:sz w:val="22"/>
        </w:rPr>
      </w:pPr>
      <w:r w:rsidRPr="00307DB3">
        <w:rPr>
          <w:b/>
          <w:color w:val="auto"/>
          <w:sz w:val="22"/>
        </w:rPr>
        <w:t>ROZSTRZYGNIĘCIE KONKURSU:</w:t>
      </w:r>
      <w:r w:rsidR="002F39DD" w:rsidRPr="00307DB3">
        <w:rPr>
          <w:b/>
          <w:color w:val="auto"/>
          <w:sz w:val="22"/>
        </w:rPr>
        <w:t xml:space="preserve"> </w:t>
      </w:r>
      <w:r w:rsidR="003B3043">
        <w:rPr>
          <w:b/>
          <w:color w:val="auto"/>
          <w:sz w:val="22"/>
        </w:rPr>
        <w:t xml:space="preserve">  </w:t>
      </w:r>
      <w:r w:rsidR="004362BD" w:rsidRPr="00307DB3">
        <w:rPr>
          <w:color w:val="auto"/>
          <w:sz w:val="22"/>
        </w:rPr>
        <w:t>8.12.2025</w:t>
      </w:r>
    </w:p>
    <w:p w14:paraId="2241C978" w14:textId="31FE27E4" w:rsidR="00553A92" w:rsidRPr="00C83BFC" w:rsidRDefault="005D34EB" w:rsidP="00AD3A0C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LINK DO STRONY:</w:t>
      </w:r>
      <w:r w:rsidR="00BB6DD2" w:rsidRPr="00C83BFC">
        <w:rPr>
          <w:b/>
          <w:color w:val="000000" w:themeColor="text1"/>
          <w:sz w:val="22"/>
        </w:rPr>
        <w:t xml:space="preserve"> </w:t>
      </w:r>
      <w:r w:rsidR="0019614B" w:rsidRPr="00C83BFC">
        <w:rPr>
          <w:b/>
          <w:color w:val="000000" w:themeColor="text1"/>
          <w:sz w:val="22"/>
        </w:rPr>
        <w:t xml:space="preserve"> </w:t>
      </w:r>
      <w:bookmarkStart w:id="0" w:name="_Hlk204166614"/>
      <w:r w:rsidR="00F07336">
        <w:rPr>
          <w:b/>
          <w:color w:val="000000" w:themeColor="text1"/>
          <w:sz w:val="22"/>
        </w:rPr>
        <w:tab/>
      </w:r>
      <w:r w:rsidR="00F07336">
        <w:rPr>
          <w:b/>
          <w:color w:val="000000" w:themeColor="text1"/>
          <w:sz w:val="22"/>
        </w:rPr>
        <w:tab/>
        <w:t xml:space="preserve">   </w:t>
      </w:r>
      <w:hyperlink r:id="rId8" w:history="1">
        <w:r w:rsidR="00F07336" w:rsidRPr="00F07336">
          <w:rPr>
            <w:rStyle w:val="Hipercze"/>
            <w:color w:val="0070C0"/>
            <w:sz w:val="22"/>
          </w:rPr>
          <w:t>http://www</w:t>
        </w:r>
      </w:hyperlink>
      <w:hyperlink r:id="rId9">
        <w:r w:rsidRPr="00F07336">
          <w:rPr>
            <w:color w:val="0070C0"/>
            <w:sz w:val="22"/>
            <w:u w:val="single" w:color="0000FF"/>
          </w:rPr>
          <w:t>-</w:t>
        </w:r>
      </w:hyperlink>
      <w:hyperlink r:id="rId10">
        <w:r w:rsidRPr="00F07336">
          <w:rPr>
            <w:color w:val="0070C0"/>
            <w:sz w:val="22"/>
            <w:u w:val="single" w:color="0000FF"/>
          </w:rPr>
          <w:t>if</w:t>
        </w:r>
      </w:hyperlink>
      <w:hyperlink r:id="rId11">
        <w:r w:rsidRPr="00F07336">
          <w:rPr>
            <w:color w:val="0070C0"/>
            <w:sz w:val="22"/>
            <w:u w:val="single" w:color="0000FF"/>
          </w:rPr>
          <w:t>-</w:t>
        </w:r>
      </w:hyperlink>
      <w:hyperlink r:id="rId12">
        <w:r w:rsidRPr="00F07336">
          <w:rPr>
            <w:color w:val="0070C0"/>
            <w:sz w:val="22"/>
            <w:u w:val="single" w:color="0000FF"/>
          </w:rPr>
          <w:t>pan.krakow.pl/</w:t>
        </w:r>
      </w:hyperlink>
      <w:bookmarkEnd w:id="0"/>
      <w:r w:rsidR="00F07336" w:rsidRPr="00F07336">
        <w:rPr>
          <w:color w:val="0070C0"/>
          <w:sz w:val="22"/>
          <w:u w:val="single" w:color="0000FF"/>
        </w:rPr>
        <w:t xml:space="preserve"> </w:t>
      </w:r>
    </w:p>
    <w:p w14:paraId="36D499F1" w14:textId="77777777" w:rsidR="008A6FF6" w:rsidRDefault="008A6FF6" w:rsidP="00681DF4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54BA8BB0" w14:textId="04C51580" w:rsidR="00B166D4" w:rsidRPr="00F7105B" w:rsidRDefault="00BB6DD2" w:rsidP="00681DF4">
      <w:pPr>
        <w:spacing w:after="0" w:line="360" w:lineRule="auto"/>
        <w:ind w:left="0" w:firstLine="0"/>
        <w:rPr>
          <w:bCs/>
          <w:color w:val="auto"/>
          <w:sz w:val="22"/>
        </w:rPr>
      </w:pPr>
      <w:r w:rsidRPr="00F7105B">
        <w:rPr>
          <w:b/>
          <w:bCs/>
          <w:color w:val="auto"/>
          <w:sz w:val="22"/>
        </w:rPr>
        <w:t>SŁOWA KLUCZOWE:</w:t>
      </w:r>
      <w:r w:rsidR="00681DF4" w:rsidRPr="00F7105B">
        <w:rPr>
          <w:bCs/>
          <w:color w:val="auto"/>
          <w:sz w:val="22"/>
        </w:rPr>
        <w:t xml:space="preserve"> </w:t>
      </w:r>
      <w:proofErr w:type="spellStart"/>
      <w:r w:rsidR="00F7105B" w:rsidRPr="00F7105B">
        <w:rPr>
          <w:bCs/>
          <w:color w:val="auto"/>
          <w:sz w:val="22"/>
        </w:rPr>
        <w:t>docetaksel</w:t>
      </w:r>
      <w:proofErr w:type="spellEnd"/>
      <w:r w:rsidR="00F7105B" w:rsidRPr="00F7105B">
        <w:rPr>
          <w:bCs/>
          <w:color w:val="auto"/>
          <w:sz w:val="22"/>
        </w:rPr>
        <w:t xml:space="preserve">, </w:t>
      </w:r>
      <w:proofErr w:type="spellStart"/>
      <w:r w:rsidR="00F7105B" w:rsidRPr="00F7105B">
        <w:rPr>
          <w:bCs/>
          <w:color w:val="auto"/>
          <w:sz w:val="22"/>
        </w:rPr>
        <w:t>doksorubicyna</w:t>
      </w:r>
      <w:proofErr w:type="spellEnd"/>
      <w:r w:rsidR="00F7105B" w:rsidRPr="00F7105B">
        <w:rPr>
          <w:bCs/>
          <w:color w:val="auto"/>
          <w:sz w:val="22"/>
        </w:rPr>
        <w:t xml:space="preserve">, AGES, RAGE, receptory metabotropowe, </w:t>
      </w:r>
      <w:r w:rsidR="000D7AE2">
        <w:rPr>
          <w:bCs/>
          <w:color w:val="auto"/>
          <w:sz w:val="22"/>
        </w:rPr>
        <w:br/>
        <w:t xml:space="preserve">                                    </w:t>
      </w:r>
      <w:r w:rsidR="009007C5">
        <w:rPr>
          <w:bCs/>
          <w:color w:val="auto"/>
          <w:sz w:val="22"/>
        </w:rPr>
        <w:t xml:space="preserve">test </w:t>
      </w:r>
      <w:r w:rsidR="00F7105B" w:rsidRPr="00F7105B">
        <w:rPr>
          <w:bCs/>
          <w:color w:val="auto"/>
          <w:sz w:val="22"/>
        </w:rPr>
        <w:t>cytotoksycznoś</w:t>
      </w:r>
      <w:r w:rsidR="009007C5">
        <w:rPr>
          <w:bCs/>
          <w:color w:val="auto"/>
          <w:sz w:val="22"/>
        </w:rPr>
        <w:t>ci</w:t>
      </w:r>
      <w:r w:rsidR="00F7105B" w:rsidRPr="00F7105B">
        <w:rPr>
          <w:bCs/>
          <w:color w:val="auto"/>
          <w:sz w:val="22"/>
        </w:rPr>
        <w:t xml:space="preserve">, apoptoza </w:t>
      </w:r>
    </w:p>
    <w:p w14:paraId="6DA9665F" w14:textId="77777777" w:rsidR="00B166D4" w:rsidRPr="00B61BCA" w:rsidRDefault="00B166D4" w:rsidP="00B166D4">
      <w:pPr>
        <w:spacing w:after="0" w:line="360" w:lineRule="auto"/>
        <w:ind w:left="0" w:firstLine="0"/>
        <w:jc w:val="left"/>
        <w:rPr>
          <w:bCs/>
          <w:color w:val="0070C0"/>
          <w:sz w:val="22"/>
        </w:rPr>
      </w:pPr>
    </w:p>
    <w:p w14:paraId="54172366" w14:textId="49D8AFAA" w:rsidR="00296AA5" w:rsidRDefault="00296AA5" w:rsidP="00B166D4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44A301CB" w14:textId="77777777" w:rsidR="00C561A9" w:rsidRPr="00C83BFC" w:rsidRDefault="00C561A9" w:rsidP="00B166D4">
      <w:pPr>
        <w:spacing w:after="0" w:line="360" w:lineRule="auto"/>
        <w:ind w:left="0" w:firstLine="0"/>
        <w:rPr>
          <w:color w:val="000000" w:themeColor="text1"/>
          <w:sz w:val="22"/>
          <w:lang w:val="en-US"/>
        </w:rPr>
      </w:pPr>
    </w:p>
    <w:p w14:paraId="4209A634" w14:textId="7201B812" w:rsidR="005B189B" w:rsidRPr="005B189B" w:rsidRDefault="00390BEE" w:rsidP="005B189B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Celem konkursu jest wyłonienie kandydata</w:t>
      </w:r>
      <w:r w:rsidR="00753DE6" w:rsidRPr="00C83BFC">
        <w:rPr>
          <w:color w:val="000000" w:themeColor="text1"/>
          <w:sz w:val="22"/>
        </w:rPr>
        <w:t xml:space="preserve"> na stanowisko </w:t>
      </w:r>
      <w:r w:rsidR="00753DE6" w:rsidRPr="00C83BFC">
        <w:rPr>
          <w:b/>
          <w:color w:val="000000" w:themeColor="text1"/>
          <w:sz w:val="22"/>
        </w:rPr>
        <w:t>asystenta (post-</w:t>
      </w:r>
      <w:proofErr w:type="spellStart"/>
      <w:r w:rsidR="00753DE6" w:rsidRPr="00C83BFC">
        <w:rPr>
          <w:b/>
          <w:color w:val="000000" w:themeColor="text1"/>
          <w:sz w:val="22"/>
        </w:rPr>
        <w:t>doc</w:t>
      </w:r>
      <w:proofErr w:type="spellEnd"/>
      <w:r w:rsidR="00753DE6" w:rsidRPr="00C83BFC">
        <w:rPr>
          <w:b/>
          <w:color w:val="000000" w:themeColor="text1"/>
          <w:sz w:val="22"/>
        </w:rPr>
        <w:t xml:space="preserve">) </w:t>
      </w:r>
      <w:r w:rsidR="005B189B" w:rsidRPr="005B189B">
        <w:rPr>
          <w:color w:val="000000" w:themeColor="text1"/>
          <w:sz w:val="22"/>
        </w:rPr>
        <w:t>w Pracowni Neurobiologii Zaburzeń Psychicznych</w:t>
      </w:r>
      <w:r w:rsidR="005B189B">
        <w:rPr>
          <w:color w:val="000000" w:themeColor="text1"/>
          <w:sz w:val="22"/>
        </w:rPr>
        <w:t xml:space="preserve"> </w:t>
      </w:r>
      <w:r w:rsidR="005B189B" w:rsidRPr="005B189B">
        <w:rPr>
          <w:color w:val="000000" w:themeColor="text1"/>
          <w:sz w:val="22"/>
        </w:rPr>
        <w:t xml:space="preserve">Zakładu Neurobiologii Instytutu Farmakologii im. Jerzego Maja  </w:t>
      </w:r>
    </w:p>
    <w:p w14:paraId="6827979C" w14:textId="16D71663" w:rsidR="005B189B" w:rsidRPr="005B189B" w:rsidRDefault="005B189B" w:rsidP="005B189B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5B189B">
        <w:rPr>
          <w:color w:val="000000" w:themeColor="text1"/>
          <w:sz w:val="22"/>
        </w:rPr>
        <w:t xml:space="preserve">Polskiej Akademii Nauk </w:t>
      </w:r>
      <w:r>
        <w:rPr>
          <w:color w:val="000000" w:themeColor="text1"/>
          <w:sz w:val="22"/>
        </w:rPr>
        <w:t>(IF PAN lub Instytut)</w:t>
      </w:r>
      <w:r w:rsidR="00B300C1">
        <w:rPr>
          <w:color w:val="000000" w:themeColor="text1"/>
          <w:sz w:val="22"/>
        </w:rPr>
        <w:t>,</w:t>
      </w:r>
      <w:r>
        <w:rPr>
          <w:color w:val="000000" w:themeColor="text1"/>
          <w:sz w:val="22"/>
        </w:rPr>
        <w:t xml:space="preserve"> </w:t>
      </w:r>
      <w:r w:rsidRPr="00C83BFC">
        <w:rPr>
          <w:color w:val="000000" w:themeColor="text1"/>
          <w:sz w:val="22"/>
        </w:rPr>
        <w:t>do prowadzenia badań naukowych w ramach realizacji projektu Narodowego Centrum Nauki OPUS</w:t>
      </w:r>
      <w:r>
        <w:rPr>
          <w:color w:val="000000" w:themeColor="text1"/>
          <w:sz w:val="22"/>
        </w:rPr>
        <w:t xml:space="preserve"> </w:t>
      </w:r>
      <w:r w:rsidR="00B300C1" w:rsidRPr="00B300C1">
        <w:rPr>
          <w:color w:val="000000" w:themeColor="text1"/>
          <w:sz w:val="22"/>
        </w:rPr>
        <w:t>26</w:t>
      </w:r>
      <w:r w:rsidR="00B300C1">
        <w:rPr>
          <w:color w:val="000000" w:themeColor="text1"/>
          <w:sz w:val="22"/>
        </w:rPr>
        <w:t>,</w:t>
      </w:r>
      <w:r w:rsidR="00B300C1" w:rsidRPr="00B300C1">
        <w:rPr>
          <w:color w:val="000000" w:themeColor="text1"/>
          <w:sz w:val="22"/>
        </w:rPr>
        <w:t xml:space="preserve"> pt.: „</w:t>
      </w:r>
      <w:r w:rsidR="00B300C1" w:rsidRPr="00B300C1">
        <w:rPr>
          <w:i/>
          <w:color w:val="000000" w:themeColor="text1"/>
          <w:sz w:val="22"/>
        </w:rPr>
        <w:t xml:space="preserve">Potencjalne strategie farmakologiczne ukierunkowane na łagodzenie dysfunkcji poznawczych towarzyszących terapii onkologicznej </w:t>
      </w:r>
      <w:r w:rsidR="00B300C1">
        <w:rPr>
          <w:i/>
          <w:color w:val="000000" w:themeColor="text1"/>
          <w:sz w:val="22"/>
        </w:rPr>
        <w:br/>
      </w:r>
      <w:r w:rsidR="00B300C1" w:rsidRPr="00B300C1">
        <w:rPr>
          <w:i/>
          <w:color w:val="000000" w:themeColor="text1"/>
          <w:sz w:val="22"/>
        </w:rPr>
        <w:t>z równoczesnym wzmocnieniem działania przeciwnowotworowego</w:t>
      </w:r>
      <w:r w:rsidR="00B300C1" w:rsidRPr="00B300C1">
        <w:rPr>
          <w:color w:val="000000" w:themeColor="text1"/>
          <w:sz w:val="22"/>
        </w:rPr>
        <w:t xml:space="preserve">” </w:t>
      </w:r>
      <w:r w:rsidR="00B300C1">
        <w:rPr>
          <w:color w:val="000000" w:themeColor="text1"/>
          <w:sz w:val="22"/>
        </w:rPr>
        <w:t>(</w:t>
      </w:r>
      <w:r w:rsidR="00B300C1" w:rsidRPr="00B300C1">
        <w:rPr>
          <w:color w:val="000000" w:themeColor="text1"/>
          <w:sz w:val="22"/>
        </w:rPr>
        <w:t>nr 2023/51/B/NZ5/01637</w:t>
      </w:r>
      <w:r w:rsidR="00B300C1">
        <w:rPr>
          <w:color w:val="000000" w:themeColor="text1"/>
          <w:sz w:val="22"/>
        </w:rPr>
        <w:t>).</w:t>
      </w:r>
    </w:p>
    <w:p w14:paraId="35156938" w14:textId="6525DC21" w:rsidR="005B189B" w:rsidRDefault="005B189B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6AB20C03" w14:textId="77777777" w:rsidR="00B300C1" w:rsidRDefault="00B300C1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65F2B238" w14:textId="77777777" w:rsidR="008A6FF6" w:rsidRDefault="008A6FF6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3BED793B" w14:textId="15227517" w:rsidR="0008370E" w:rsidRPr="00C83BFC" w:rsidRDefault="0008370E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Opis tematyki badawczej:</w:t>
      </w:r>
    </w:p>
    <w:p w14:paraId="54AFDA85" w14:textId="52BCA667" w:rsidR="00AD3A0C" w:rsidRDefault="00C5663D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C5663D">
        <w:rPr>
          <w:color w:val="000000" w:themeColor="text1"/>
          <w:sz w:val="22"/>
        </w:rPr>
        <w:t xml:space="preserve">Leczenie onkologiczne wiąże się z poważnymi skutkami ubocznymi. </w:t>
      </w:r>
      <w:r w:rsidRPr="00F7105B">
        <w:rPr>
          <w:color w:val="auto"/>
          <w:sz w:val="22"/>
        </w:rPr>
        <w:t xml:space="preserve">Chemioterapia oparta na </w:t>
      </w:r>
      <w:proofErr w:type="spellStart"/>
      <w:r w:rsidRPr="00F7105B">
        <w:rPr>
          <w:color w:val="auto"/>
          <w:sz w:val="22"/>
        </w:rPr>
        <w:t>taksanach</w:t>
      </w:r>
      <w:proofErr w:type="spellEnd"/>
      <w:r w:rsidRPr="00F7105B">
        <w:rPr>
          <w:color w:val="auto"/>
          <w:sz w:val="22"/>
        </w:rPr>
        <w:t xml:space="preserve"> (</w:t>
      </w:r>
      <w:proofErr w:type="spellStart"/>
      <w:r w:rsidRPr="00F7105B">
        <w:rPr>
          <w:color w:val="auto"/>
          <w:sz w:val="22"/>
        </w:rPr>
        <w:t>docetaksel</w:t>
      </w:r>
      <w:proofErr w:type="spellEnd"/>
      <w:r w:rsidRPr="00F7105B">
        <w:rPr>
          <w:color w:val="auto"/>
          <w:sz w:val="22"/>
        </w:rPr>
        <w:t xml:space="preserve">, DOC) lub </w:t>
      </w:r>
      <w:proofErr w:type="spellStart"/>
      <w:r w:rsidRPr="00F7105B">
        <w:rPr>
          <w:color w:val="auto"/>
          <w:sz w:val="22"/>
        </w:rPr>
        <w:t>doksorubicyna</w:t>
      </w:r>
      <w:proofErr w:type="spellEnd"/>
      <w:r w:rsidRPr="00F7105B">
        <w:rPr>
          <w:color w:val="auto"/>
          <w:sz w:val="22"/>
        </w:rPr>
        <w:t xml:space="preserve"> (DOX) są powszechnie stosowanymi chemioterapeutykami, podczas gdy </w:t>
      </w:r>
      <w:proofErr w:type="spellStart"/>
      <w:r w:rsidRPr="00F7105B">
        <w:rPr>
          <w:color w:val="auto"/>
          <w:sz w:val="22"/>
        </w:rPr>
        <w:t>enzalutamid</w:t>
      </w:r>
      <w:proofErr w:type="spellEnd"/>
      <w:r w:rsidRPr="00F7105B">
        <w:rPr>
          <w:color w:val="auto"/>
          <w:sz w:val="22"/>
        </w:rPr>
        <w:t xml:space="preserve"> lub </w:t>
      </w:r>
      <w:proofErr w:type="spellStart"/>
      <w:r w:rsidRPr="00F7105B">
        <w:rPr>
          <w:color w:val="auto"/>
          <w:sz w:val="22"/>
        </w:rPr>
        <w:t>tamoksyfen</w:t>
      </w:r>
      <w:proofErr w:type="spellEnd"/>
      <w:r w:rsidRPr="00F7105B">
        <w:rPr>
          <w:color w:val="auto"/>
          <w:sz w:val="22"/>
        </w:rPr>
        <w:t xml:space="preserve"> są powszechnymi lekami hormonalnymi (odpowiednio </w:t>
      </w:r>
      <w:proofErr w:type="spellStart"/>
      <w:r w:rsidRPr="00F7105B">
        <w:rPr>
          <w:color w:val="auto"/>
          <w:sz w:val="22"/>
        </w:rPr>
        <w:t>antyandrogenowymi</w:t>
      </w:r>
      <w:proofErr w:type="spellEnd"/>
      <w:r w:rsidRPr="00F7105B">
        <w:rPr>
          <w:color w:val="auto"/>
          <w:sz w:val="22"/>
        </w:rPr>
        <w:t xml:space="preserve"> i </w:t>
      </w:r>
      <w:proofErr w:type="spellStart"/>
      <w:r w:rsidRPr="00F7105B">
        <w:rPr>
          <w:color w:val="auto"/>
          <w:sz w:val="22"/>
        </w:rPr>
        <w:t>antyestrogenowymi</w:t>
      </w:r>
      <w:proofErr w:type="spellEnd"/>
      <w:r w:rsidRPr="00F7105B">
        <w:rPr>
          <w:color w:val="auto"/>
          <w:sz w:val="22"/>
        </w:rPr>
        <w:t>).</w:t>
      </w:r>
      <w:r w:rsidRPr="00141BD8">
        <w:rPr>
          <w:color w:val="FF0000"/>
          <w:sz w:val="22"/>
        </w:rPr>
        <w:t xml:space="preserve"> </w:t>
      </w:r>
      <w:r w:rsidRPr="00C5663D">
        <w:rPr>
          <w:color w:val="000000" w:themeColor="text1"/>
          <w:sz w:val="22"/>
        </w:rPr>
        <w:t>Szacuje się, że u 50–70% pacjentów, którzy przeżyli raka i otrzymali CT lub HDT, występują deficyty poznawcze wpływające na jakość ich życia. Obecnie nie ma skutecznych rozwiązań aby zapobiec rozwojowi tych zaburzeń.  Ideą niniejszego projektu jest stworzenie rozwiązania, które z jednej strony zapobiegałoby lub łagodziło zaburzenia funkcji poznawczych związane z terapią onkologiczną, a z drugiej strony wzmacniało cytotoksyczne działanie terapii na komórki nowotworowe. Receptory metabotropowe glutaminianu (</w:t>
      </w:r>
      <w:proofErr w:type="spellStart"/>
      <w:r w:rsidRPr="00C5663D">
        <w:rPr>
          <w:color w:val="000000" w:themeColor="text1"/>
          <w:sz w:val="22"/>
        </w:rPr>
        <w:t>mGlu</w:t>
      </w:r>
      <w:proofErr w:type="spellEnd"/>
      <w:r w:rsidRPr="00C5663D">
        <w:rPr>
          <w:color w:val="000000" w:themeColor="text1"/>
          <w:sz w:val="22"/>
        </w:rPr>
        <w:t xml:space="preserve">) mogłyby posłużyć jako takie rozwiązanie. Podtypy mGlu1 i mGlu7 są szeroko rozpowszechnione w pętlach neuronalnych zaangażowanych w procesy poznawcze i udowodniono, że odgrywają kluczową rolę w procesach uczenia się i zapamiętywania. Ich ekspresję wykazano również na kilku liniach nowotworowych. Geny kodujące receptory </w:t>
      </w:r>
      <w:proofErr w:type="spellStart"/>
      <w:r w:rsidRPr="00C5663D">
        <w:rPr>
          <w:color w:val="000000" w:themeColor="text1"/>
          <w:sz w:val="22"/>
        </w:rPr>
        <w:t>mGlu</w:t>
      </w:r>
      <w:proofErr w:type="spellEnd"/>
      <w:r w:rsidRPr="00C5663D">
        <w:rPr>
          <w:color w:val="000000" w:themeColor="text1"/>
          <w:sz w:val="22"/>
        </w:rPr>
        <w:t xml:space="preserve"> mogą działać jak onkogeny, wpływając na wzrost guza i niepożądany wpływ na chorobę resztkową, dlatego u pacjentów z chorobą nowotworową zaleca się ich hamowanie. Spośród wszystkich podtypów receptorów </w:t>
      </w:r>
      <w:proofErr w:type="spellStart"/>
      <w:r w:rsidRPr="00C5663D">
        <w:rPr>
          <w:color w:val="000000" w:themeColor="text1"/>
          <w:sz w:val="22"/>
        </w:rPr>
        <w:t>mGlu</w:t>
      </w:r>
      <w:proofErr w:type="spellEnd"/>
      <w:r w:rsidRPr="00C5663D">
        <w:rPr>
          <w:color w:val="000000" w:themeColor="text1"/>
          <w:sz w:val="22"/>
        </w:rPr>
        <w:t xml:space="preserve">, inhibitory receptorów mGlu1 lub mGlu7 wydają się być najbardziej odpowiednie do poprawy funkcji poznawczych w modelach zwierzęcych. Zatem ta grupa związków najlepiej wpisuje się w założenia wniosku. W pierwszej części projektu zbadana zostanie zdolność inhibitorów receptorów </w:t>
      </w:r>
      <w:proofErr w:type="spellStart"/>
      <w:r w:rsidRPr="00C5663D">
        <w:rPr>
          <w:color w:val="000000" w:themeColor="text1"/>
          <w:sz w:val="22"/>
        </w:rPr>
        <w:t>mGlu</w:t>
      </w:r>
      <w:proofErr w:type="spellEnd"/>
      <w:r w:rsidRPr="00C5663D">
        <w:rPr>
          <w:color w:val="000000" w:themeColor="text1"/>
          <w:sz w:val="22"/>
        </w:rPr>
        <w:t xml:space="preserve"> do zapobiegania deficytom uczenia się i zmianom neurochemicznym wywołanym przez CT lub HDT u myszy</w:t>
      </w:r>
      <w:r w:rsidR="00F7105B">
        <w:rPr>
          <w:color w:val="000000" w:themeColor="text1"/>
          <w:sz w:val="22"/>
        </w:rPr>
        <w:t>, a następnie wykonane zostaną badania biochemiczne na tkankach zwierzęcych</w:t>
      </w:r>
      <w:r w:rsidRPr="00C5663D">
        <w:rPr>
          <w:color w:val="000000" w:themeColor="text1"/>
          <w:sz w:val="22"/>
        </w:rPr>
        <w:t xml:space="preserve">. Równolegle, </w:t>
      </w:r>
      <w:r w:rsidRPr="00F7105B">
        <w:rPr>
          <w:i/>
          <w:color w:val="auto"/>
          <w:sz w:val="22"/>
        </w:rPr>
        <w:t>in vitro</w:t>
      </w:r>
      <w:r w:rsidRPr="00F7105B">
        <w:rPr>
          <w:color w:val="auto"/>
          <w:sz w:val="22"/>
        </w:rPr>
        <w:t xml:space="preserve"> zbadana zostanie zdolność ligandów do nasilania szkodliwego wpływu CT lub HDT na komórki nowotworowe. </w:t>
      </w:r>
      <w:r w:rsidRPr="00C5663D">
        <w:rPr>
          <w:color w:val="000000" w:themeColor="text1"/>
          <w:sz w:val="22"/>
        </w:rPr>
        <w:t>Niektóre mechanizmy biochemiczne leżące u podstaw rozwoju dysfunkcji poznawczych wywołanych przez CT lub HDT są podobne do tych odpowiedzialnych za rozwój nowotworów złośliwych i obejmują sygnalizację zależną od RAGE, ekspresję S100β, AGE lub toksyczność glutaminianu. Normalizacja zmian patologicznych w obrębie tych szlaków mogłaby jednocześnie przyczynić się do złagodzenia rozwoju CI i zwiększenia skuteczności terapeutycznej CT lub HDT wobec komórek nowotworowych, wywierając podwójny korzystny wpływ.</w:t>
      </w:r>
    </w:p>
    <w:p w14:paraId="1A10694B" w14:textId="02A419FF" w:rsidR="00B300C1" w:rsidRDefault="00B300C1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223EAA7F" w14:textId="77777777" w:rsidR="008A6FF6" w:rsidRDefault="008A6FF6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292E15AE" w14:textId="77777777" w:rsidR="008A6FF6" w:rsidRDefault="008A6FF6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58844CE3" w14:textId="591F8494" w:rsidR="00296AA5" w:rsidRPr="00C83BFC" w:rsidRDefault="00006C83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andydat na stanowisko asystenta (post-</w:t>
      </w:r>
      <w:proofErr w:type="spellStart"/>
      <w:r w:rsidRPr="00C83BFC">
        <w:rPr>
          <w:b/>
          <w:color w:val="000000" w:themeColor="text1"/>
          <w:sz w:val="22"/>
        </w:rPr>
        <w:t>doc</w:t>
      </w:r>
      <w:proofErr w:type="spellEnd"/>
      <w:r w:rsidRPr="00C83BFC">
        <w:rPr>
          <w:b/>
          <w:color w:val="000000" w:themeColor="text1"/>
          <w:sz w:val="22"/>
        </w:rPr>
        <w:t>) powinien spełniać następujące warunki:</w:t>
      </w:r>
    </w:p>
    <w:p w14:paraId="5D1E47C2" w14:textId="6DB3D236" w:rsidR="005462E1" w:rsidRDefault="00040514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Stopień</w:t>
      </w:r>
      <w:r w:rsidR="00C5663D">
        <w:rPr>
          <w:color w:val="000000" w:themeColor="text1"/>
          <w:sz w:val="22"/>
        </w:rPr>
        <w:t xml:space="preserve"> </w:t>
      </w:r>
      <w:r w:rsidR="00AF4B5B" w:rsidRPr="00C83BFC">
        <w:rPr>
          <w:color w:val="000000" w:themeColor="text1"/>
          <w:sz w:val="22"/>
        </w:rPr>
        <w:t>naukowy doktora nauk</w:t>
      </w:r>
      <w:r w:rsidR="00AF4B5B">
        <w:rPr>
          <w:color w:val="000000" w:themeColor="text1"/>
          <w:sz w:val="22"/>
        </w:rPr>
        <w:t xml:space="preserve"> </w:t>
      </w:r>
      <w:r w:rsidR="00AF4B5B" w:rsidRPr="00AF4B5B">
        <w:rPr>
          <w:color w:val="000000" w:themeColor="text1"/>
          <w:sz w:val="22"/>
        </w:rPr>
        <w:t>farmaceutycznych</w:t>
      </w:r>
      <w:r w:rsidR="00670558">
        <w:rPr>
          <w:color w:val="000000" w:themeColor="text1"/>
          <w:sz w:val="22"/>
        </w:rPr>
        <w:t xml:space="preserve">, uzyskany </w:t>
      </w:r>
      <w:r w:rsidR="00670558" w:rsidRPr="00670558">
        <w:rPr>
          <w:color w:val="000000" w:themeColor="text1"/>
          <w:sz w:val="22"/>
        </w:rPr>
        <w:t>w roku zatrudnienia w projekcie lub w okresie 7 lat przed 1 stycznia roku zatrudnienia w projekcie</w:t>
      </w:r>
      <w:r w:rsidR="00670558">
        <w:rPr>
          <w:color w:val="000000" w:themeColor="text1"/>
          <w:sz w:val="22"/>
        </w:rPr>
        <w:t>.</w:t>
      </w:r>
      <w:r w:rsidR="00670558" w:rsidRPr="00670558">
        <w:rPr>
          <w:color w:val="000000" w:themeColor="text1"/>
          <w:sz w:val="22"/>
        </w:rPr>
        <w:t xml:space="preserve"> Okres ten może być przedłużony o czas przebywania w tym okresie na długoterminowych (powyżej 90 dni) udokumentowanych zasiłkach chorobowych lub świadczeniach rehabilitacyjnych w związku </w:t>
      </w:r>
      <w:r w:rsidR="00670558">
        <w:rPr>
          <w:color w:val="000000" w:themeColor="text1"/>
          <w:sz w:val="22"/>
        </w:rPr>
        <w:br/>
      </w:r>
      <w:r w:rsidR="00670558" w:rsidRPr="00670558">
        <w:rPr>
          <w:color w:val="000000" w:themeColor="text1"/>
          <w:sz w:val="22"/>
        </w:rPr>
        <w:t xml:space="preserve">z niezdolnością do pracy. Dodatkowo okres ten można przedłużyć o liczbę miesięcy przebywania na urlopach związanych z opieką i wychowaniem dzieci udzielanych na zasadach określonych </w:t>
      </w:r>
      <w:r w:rsidR="00670558">
        <w:rPr>
          <w:color w:val="000000" w:themeColor="text1"/>
          <w:sz w:val="22"/>
        </w:rPr>
        <w:br/>
      </w:r>
      <w:r w:rsidR="00670558" w:rsidRPr="00670558">
        <w:rPr>
          <w:color w:val="000000" w:themeColor="text1"/>
          <w:sz w:val="22"/>
        </w:rPr>
        <w:t xml:space="preserve">w Kodeksie pracy, a w przypadku kobiet - o 18 miesięcy za każde urodzone bądź przysposobione dziecko, jeżeli taki sposób wskazania przerw w karierze naukowej jest bardziej korzystny. </w:t>
      </w:r>
    </w:p>
    <w:p w14:paraId="081FF6D5" w14:textId="5BC985C9" w:rsidR="00C5663D" w:rsidRPr="0066591E" w:rsidRDefault="00670558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670558">
        <w:rPr>
          <w:color w:val="000000" w:themeColor="text1"/>
          <w:sz w:val="22"/>
        </w:rPr>
        <w:t>W przypadku osób, które uzyskały więcej niż jeden stopień doktora, datą odniesienia jest data uzyskania pierwszego z nich</w:t>
      </w:r>
      <w:r w:rsidR="009579E9">
        <w:rPr>
          <w:color w:val="000000" w:themeColor="text1"/>
          <w:sz w:val="22"/>
        </w:rPr>
        <w:t>;</w:t>
      </w:r>
    </w:p>
    <w:p w14:paraId="4C9C3BA1" w14:textId="30EFDCA2" w:rsidR="00040514" w:rsidRDefault="00040514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ierownik projektu nie był promotorem ani promotorem pomocniczym rozprawy doktorskiej Kandydata</w:t>
      </w:r>
      <w:r w:rsidR="009E4891" w:rsidRPr="00C83BFC">
        <w:rPr>
          <w:color w:val="000000" w:themeColor="text1"/>
          <w:sz w:val="22"/>
        </w:rPr>
        <w:t>;</w:t>
      </w:r>
    </w:p>
    <w:p w14:paraId="7CEFEEF1" w14:textId="7E698F40" w:rsidR="00DC21E6" w:rsidRDefault="0015736C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Kandydat </w:t>
      </w:r>
      <w:r w:rsidRPr="0015736C">
        <w:rPr>
          <w:color w:val="000000" w:themeColor="text1"/>
          <w:sz w:val="22"/>
        </w:rPr>
        <w:t>uzyskał stopień doktora w podmiocie innym niż podmiot, w którym planowane jest zatrudnienie na tym stanowisku</w:t>
      </w:r>
      <w:r>
        <w:rPr>
          <w:color w:val="000000" w:themeColor="text1"/>
          <w:sz w:val="22"/>
        </w:rPr>
        <w:t xml:space="preserve"> (IF PAN)</w:t>
      </w:r>
      <w:r w:rsidRPr="0015736C">
        <w:rPr>
          <w:color w:val="000000" w:themeColor="text1"/>
          <w:sz w:val="22"/>
        </w:rPr>
        <w:t xml:space="preserve">, lub odbył co najmniej 10-miesięczny, ciągły </w:t>
      </w:r>
      <w:r>
        <w:rPr>
          <w:color w:val="000000" w:themeColor="text1"/>
          <w:sz w:val="22"/>
        </w:rPr>
        <w:br/>
      </w:r>
      <w:r w:rsidRPr="0015736C">
        <w:rPr>
          <w:color w:val="000000" w:themeColor="text1"/>
          <w:sz w:val="22"/>
        </w:rPr>
        <w:t xml:space="preserve">i udokumentowany staż podoktorski w podmiocie innym niż podmiot realizujący projekt oraz </w:t>
      </w:r>
      <w:r>
        <w:rPr>
          <w:color w:val="000000" w:themeColor="text1"/>
          <w:sz w:val="22"/>
        </w:rPr>
        <w:br/>
      </w:r>
      <w:r w:rsidRPr="0015736C">
        <w:rPr>
          <w:color w:val="000000" w:themeColor="text1"/>
          <w:sz w:val="22"/>
        </w:rPr>
        <w:t>w kraju innym niż kraj uzyskania stopnia doktora;</w:t>
      </w:r>
    </w:p>
    <w:p w14:paraId="32A9868F" w14:textId="2D1B4C94" w:rsidR="00561D38" w:rsidRDefault="00561D38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W</w:t>
      </w:r>
      <w:r w:rsidRPr="005462E1">
        <w:rPr>
          <w:color w:val="000000" w:themeColor="text1"/>
          <w:sz w:val="22"/>
        </w:rPr>
        <w:t xml:space="preserve"> okresie pobierania wynagrodzenia</w:t>
      </w:r>
      <w:r w:rsidR="006C5C10">
        <w:rPr>
          <w:color w:val="000000" w:themeColor="text1"/>
          <w:sz w:val="22"/>
        </w:rPr>
        <w:t xml:space="preserve"> w w/w projekcie,</w:t>
      </w:r>
      <w:r w:rsidRPr="005462E1">
        <w:rPr>
          <w:color w:val="000000" w:themeColor="text1"/>
          <w:sz w:val="22"/>
        </w:rPr>
        <w:t xml:space="preserve"> </w:t>
      </w:r>
      <w:r w:rsidR="006C5C10">
        <w:rPr>
          <w:color w:val="000000" w:themeColor="text1"/>
          <w:sz w:val="22"/>
        </w:rPr>
        <w:t xml:space="preserve">Kandydat </w:t>
      </w:r>
      <w:r w:rsidRPr="005462E1">
        <w:rPr>
          <w:color w:val="000000" w:themeColor="text1"/>
          <w:sz w:val="22"/>
        </w:rPr>
        <w:t>nie będzie pobierać innego wynagrodzenia ze środków przyznanych w ramach kosztów bezpośrednich z projektów badawczych finansowanych w ramach konkursów NCN</w:t>
      </w:r>
      <w:r w:rsidR="003A3888">
        <w:rPr>
          <w:color w:val="000000" w:themeColor="text1"/>
          <w:sz w:val="22"/>
        </w:rPr>
        <w:t>;</w:t>
      </w:r>
    </w:p>
    <w:p w14:paraId="705C004E" w14:textId="780BC910" w:rsidR="006C5C10" w:rsidRDefault="006C5C10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W</w:t>
      </w:r>
      <w:r w:rsidRPr="005462E1">
        <w:rPr>
          <w:color w:val="000000" w:themeColor="text1"/>
          <w:sz w:val="22"/>
        </w:rPr>
        <w:t xml:space="preserve"> okresie pobierania</w:t>
      </w:r>
      <w:r>
        <w:rPr>
          <w:color w:val="000000" w:themeColor="text1"/>
          <w:sz w:val="22"/>
        </w:rPr>
        <w:t xml:space="preserve"> </w:t>
      </w:r>
      <w:r w:rsidRPr="005462E1">
        <w:rPr>
          <w:color w:val="000000" w:themeColor="text1"/>
          <w:sz w:val="22"/>
        </w:rPr>
        <w:t>wynagrodzenia</w:t>
      </w:r>
      <w:r>
        <w:rPr>
          <w:color w:val="000000" w:themeColor="text1"/>
          <w:sz w:val="22"/>
        </w:rPr>
        <w:t xml:space="preserve"> w w/w projekcie, Kandydat</w:t>
      </w:r>
      <w:r w:rsidRPr="005462E1">
        <w:rPr>
          <w:color w:val="000000" w:themeColor="text1"/>
          <w:sz w:val="22"/>
        </w:rPr>
        <w:t xml:space="preserve"> nie będzie pobierać wynagrodzenia u innego pracodawcy na podstawie umowy o pracę, w tym również </w:t>
      </w:r>
      <w:r>
        <w:rPr>
          <w:color w:val="000000" w:themeColor="text1"/>
          <w:sz w:val="22"/>
        </w:rPr>
        <w:br/>
      </w:r>
      <w:r w:rsidRPr="005462E1">
        <w:rPr>
          <w:color w:val="000000" w:themeColor="text1"/>
          <w:sz w:val="22"/>
        </w:rPr>
        <w:t>u pracodawcy z siedzibą poza terytorium Polski;</w:t>
      </w:r>
    </w:p>
    <w:p w14:paraId="237F95D4" w14:textId="038538E4" w:rsidR="00497F49" w:rsidRPr="00497F49" w:rsidRDefault="00497F49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497F49">
        <w:rPr>
          <w:color w:val="000000" w:themeColor="text1"/>
          <w:sz w:val="22"/>
        </w:rPr>
        <w:t>Co najmniej 5</w:t>
      </w:r>
      <w:r w:rsidR="00CB5736">
        <w:rPr>
          <w:color w:val="000000" w:themeColor="text1"/>
          <w:sz w:val="22"/>
        </w:rPr>
        <w:t>-</w:t>
      </w:r>
      <w:r w:rsidRPr="00497F49">
        <w:rPr>
          <w:color w:val="000000" w:themeColor="text1"/>
          <w:sz w:val="22"/>
        </w:rPr>
        <w:t>letnia aktywność naukowa, udokumentowana publikacjami</w:t>
      </w:r>
      <w:r>
        <w:rPr>
          <w:color w:val="000000" w:themeColor="text1"/>
          <w:sz w:val="22"/>
        </w:rPr>
        <w:t>;</w:t>
      </w:r>
      <w:r w:rsidRPr="00497F49">
        <w:rPr>
          <w:color w:val="000000" w:themeColor="text1"/>
          <w:sz w:val="22"/>
        </w:rPr>
        <w:t xml:space="preserve"> </w:t>
      </w:r>
    </w:p>
    <w:p w14:paraId="4C0833F5" w14:textId="5D33F316" w:rsidR="00BA7379" w:rsidRPr="00BA7379" w:rsidRDefault="00BA7379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BA7379">
        <w:rPr>
          <w:color w:val="000000" w:themeColor="text1"/>
          <w:sz w:val="22"/>
        </w:rPr>
        <w:t xml:space="preserve">Dorobek naukowy w postaci co najmniej sześciu publikacji </w:t>
      </w:r>
      <w:proofErr w:type="spellStart"/>
      <w:r w:rsidRPr="00BA7379">
        <w:rPr>
          <w:color w:val="000000" w:themeColor="text1"/>
          <w:sz w:val="22"/>
        </w:rPr>
        <w:t>pełnotekstowych</w:t>
      </w:r>
      <w:proofErr w:type="spellEnd"/>
      <w:r w:rsidRPr="00BA7379">
        <w:rPr>
          <w:color w:val="000000" w:themeColor="text1"/>
          <w:sz w:val="22"/>
        </w:rPr>
        <w:t xml:space="preserve"> (w tym co najmniej dwóch jako pierwszy autor w recenzowanych czasopismach naukowych z Q1)</w:t>
      </w:r>
      <w:r>
        <w:rPr>
          <w:color w:val="000000" w:themeColor="text1"/>
          <w:sz w:val="22"/>
        </w:rPr>
        <w:t>;</w:t>
      </w:r>
    </w:p>
    <w:p w14:paraId="2A5D73AA" w14:textId="47A5FF41" w:rsidR="00BD661A" w:rsidRPr="00BD661A" w:rsidRDefault="00BD661A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P</w:t>
      </w:r>
      <w:r w:rsidRPr="00BD661A">
        <w:rPr>
          <w:color w:val="000000" w:themeColor="text1"/>
          <w:sz w:val="22"/>
        </w:rPr>
        <w:t>osiadanie doświadczenia w zakresie planowania oraz realizacji badań podstawowych</w:t>
      </w:r>
      <w:r>
        <w:rPr>
          <w:color w:val="000000" w:themeColor="text1"/>
          <w:sz w:val="22"/>
        </w:rPr>
        <w:t>;</w:t>
      </w:r>
    </w:p>
    <w:p w14:paraId="4ABEB4F8" w14:textId="68028DF9" w:rsidR="009812E6" w:rsidRDefault="009812E6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W</w:t>
      </w:r>
      <w:r w:rsidRPr="009812E6">
        <w:rPr>
          <w:color w:val="000000" w:themeColor="text1"/>
          <w:sz w:val="22"/>
        </w:rPr>
        <w:t xml:space="preserve">cześniejsze doświadczenie w pracy laboratorium badawczym, co najmniej 2-letnie </w:t>
      </w:r>
      <w:r w:rsidR="00E7192D">
        <w:rPr>
          <w:color w:val="000000" w:themeColor="text1"/>
          <w:sz w:val="22"/>
        </w:rPr>
        <w:br/>
      </w:r>
      <w:r w:rsidRPr="009812E6">
        <w:rPr>
          <w:color w:val="000000" w:themeColor="text1"/>
          <w:sz w:val="22"/>
        </w:rPr>
        <w:t xml:space="preserve">z zastosowaniem modeli </w:t>
      </w:r>
      <w:r w:rsidRPr="0031424E">
        <w:rPr>
          <w:i/>
          <w:color w:val="000000" w:themeColor="text1"/>
          <w:sz w:val="22"/>
        </w:rPr>
        <w:t>in vitro</w:t>
      </w:r>
      <w:r w:rsidRPr="009812E6">
        <w:rPr>
          <w:color w:val="000000" w:themeColor="text1"/>
          <w:sz w:val="22"/>
        </w:rPr>
        <w:t xml:space="preserve">. </w:t>
      </w:r>
    </w:p>
    <w:p w14:paraId="450D7A86" w14:textId="31224431" w:rsidR="008A6FF6" w:rsidRDefault="008A6FF6" w:rsidP="008A6FF6">
      <w:pPr>
        <w:pStyle w:val="Akapitzlist"/>
        <w:spacing w:after="0" w:line="360" w:lineRule="auto"/>
        <w:ind w:left="360" w:firstLine="0"/>
        <w:rPr>
          <w:color w:val="000000" w:themeColor="text1"/>
          <w:sz w:val="22"/>
        </w:rPr>
      </w:pPr>
    </w:p>
    <w:p w14:paraId="0A9ED9A8" w14:textId="77777777" w:rsidR="008A6FF6" w:rsidRDefault="008A6FF6" w:rsidP="008A6FF6">
      <w:pPr>
        <w:pStyle w:val="Akapitzlist"/>
        <w:spacing w:after="0" w:line="360" w:lineRule="auto"/>
        <w:ind w:left="360" w:firstLine="0"/>
        <w:rPr>
          <w:color w:val="000000" w:themeColor="text1"/>
          <w:sz w:val="22"/>
        </w:rPr>
      </w:pPr>
    </w:p>
    <w:p w14:paraId="014C3FAC" w14:textId="653359E3" w:rsidR="00CC2F10" w:rsidRDefault="00CC2F10" w:rsidP="00CC2F10">
      <w:pPr>
        <w:pStyle w:val="Akapitzlist"/>
        <w:spacing w:after="0" w:line="360" w:lineRule="auto"/>
        <w:ind w:left="360" w:firstLine="0"/>
        <w:rPr>
          <w:color w:val="000000" w:themeColor="text1"/>
          <w:sz w:val="22"/>
        </w:rPr>
      </w:pPr>
    </w:p>
    <w:p w14:paraId="0951175C" w14:textId="355C9183" w:rsidR="00054F85" w:rsidRDefault="00054F85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054F85">
        <w:rPr>
          <w:color w:val="000000" w:themeColor="text1"/>
          <w:sz w:val="22"/>
        </w:rPr>
        <w:t xml:space="preserve">Promotorstwo lub opieka nad pracami magisterskimi lub przewodem doktorskim (preferencyjnie w tematyce badania leków przeciwnowotworowych lub receptorów metabotropowych dla glutaminianu w modelach </w:t>
      </w:r>
      <w:r w:rsidRPr="006F0BA5">
        <w:rPr>
          <w:i/>
          <w:color w:val="000000" w:themeColor="text1"/>
          <w:sz w:val="22"/>
        </w:rPr>
        <w:t>in vitro</w:t>
      </w:r>
      <w:r w:rsidRPr="00054F85">
        <w:rPr>
          <w:color w:val="000000" w:themeColor="text1"/>
          <w:sz w:val="22"/>
        </w:rPr>
        <w:t>)</w:t>
      </w:r>
      <w:r w:rsidR="004B10F7">
        <w:rPr>
          <w:color w:val="000000" w:themeColor="text1"/>
          <w:sz w:val="22"/>
        </w:rPr>
        <w:t>;</w:t>
      </w:r>
    </w:p>
    <w:p w14:paraId="318AE04A" w14:textId="69316A75" w:rsidR="00CC2F10" w:rsidRPr="00CC2F10" w:rsidRDefault="00CC2F10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CC2F10">
        <w:rPr>
          <w:color w:val="000000" w:themeColor="text1"/>
          <w:sz w:val="22"/>
        </w:rPr>
        <w:t>Znajomość następujących technik eksperymentalnych</w:t>
      </w:r>
      <w:r>
        <w:rPr>
          <w:color w:val="000000" w:themeColor="text1"/>
          <w:sz w:val="22"/>
        </w:rPr>
        <w:t>:</w:t>
      </w:r>
      <w:r w:rsidRPr="00CC2F10">
        <w:rPr>
          <w:color w:val="000000" w:themeColor="text1"/>
          <w:sz w:val="22"/>
        </w:rPr>
        <w:t xml:space="preserve"> </w:t>
      </w:r>
    </w:p>
    <w:p w14:paraId="37CB4363" w14:textId="514647F7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u</w:t>
      </w:r>
      <w:r w:rsidRPr="00CC2F10">
        <w:rPr>
          <w:color w:val="000000" w:themeColor="text1"/>
          <w:sz w:val="22"/>
        </w:rPr>
        <w:t xml:space="preserve">miejętność prowadzenia hodowli komórek zarówno </w:t>
      </w:r>
      <w:proofErr w:type="spellStart"/>
      <w:r w:rsidRPr="00CC2F10">
        <w:rPr>
          <w:color w:val="000000" w:themeColor="text1"/>
          <w:sz w:val="22"/>
        </w:rPr>
        <w:t>adherentnych</w:t>
      </w:r>
      <w:proofErr w:type="spellEnd"/>
      <w:r w:rsidRPr="00CC2F10">
        <w:rPr>
          <w:color w:val="000000" w:themeColor="text1"/>
          <w:sz w:val="22"/>
        </w:rPr>
        <w:t>, jak i zawiesinowych</w:t>
      </w:r>
      <w:r>
        <w:rPr>
          <w:color w:val="000000" w:themeColor="text1"/>
          <w:sz w:val="22"/>
        </w:rPr>
        <w:t>,</w:t>
      </w:r>
    </w:p>
    <w:p w14:paraId="0BE4F1E7" w14:textId="1221D29F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b</w:t>
      </w:r>
      <w:r w:rsidRPr="00CC2F10">
        <w:rPr>
          <w:color w:val="000000" w:themeColor="text1"/>
          <w:sz w:val="22"/>
        </w:rPr>
        <w:t>adania przeżywalności, migracji, proliferacji komórek nowotworowych</w:t>
      </w:r>
      <w:r>
        <w:rPr>
          <w:color w:val="000000" w:themeColor="text1"/>
          <w:sz w:val="22"/>
        </w:rPr>
        <w:t>,</w:t>
      </w:r>
    </w:p>
    <w:p w14:paraId="6920E296" w14:textId="27505801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o</w:t>
      </w:r>
      <w:r w:rsidRPr="00CC2F10">
        <w:rPr>
          <w:color w:val="000000" w:themeColor="text1"/>
          <w:sz w:val="22"/>
        </w:rPr>
        <w:t xml:space="preserve">bsługa </w:t>
      </w:r>
      <w:proofErr w:type="spellStart"/>
      <w:r w:rsidRPr="00CC2F10">
        <w:rPr>
          <w:color w:val="000000" w:themeColor="text1"/>
          <w:sz w:val="22"/>
        </w:rPr>
        <w:t>cytometru</w:t>
      </w:r>
      <w:proofErr w:type="spellEnd"/>
      <w:r w:rsidRPr="00CC2F10">
        <w:rPr>
          <w:color w:val="000000" w:themeColor="text1"/>
          <w:sz w:val="22"/>
        </w:rPr>
        <w:t xml:space="preserve"> przepływowego</w:t>
      </w:r>
      <w:r>
        <w:rPr>
          <w:color w:val="000000" w:themeColor="text1"/>
          <w:sz w:val="22"/>
        </w:rPr>
        <w:t>,</w:t>
      </w:r>
    </w:p>
    <w:p w14:paraId="2DA1931F" w14:textId="32687848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</w:t>
      </w:r>
      <w:r w:rsidRPr="00CC2F10">
        <w:rPr>
          <w:color w:val="000000" w:themeColor="text1"/>
          <w:sz w:val="22"/>
        </w:rPr>
        <w:t>est ELISA</w:t>
      </w:r>
      <w:r>
        <w:rPr>
          <w:color w:val="000000" w:themeColor="text1"/>
          <w:sz w:val="22"/>
        </w:rPr>
        <w:t>,</w:t>
      </w:r>
    </w:p>
    <w:p w14:paraId="2A95E50E" w14:textId="325FCE63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</w:t>
      </w:r>
      <w:r w:rsidRPr="00CC2F10">
        <w:rPr>
          <w:color w:val="000000" w:themeColor="text1"/>
          <w:sz w:val="22"/>
        </w:rPr>
        <w:t xml:space="preserve">echniki </w:t>
      </w:r>
      <w:proofErr w:type="spellStart"/>
      <w:r w:rsidRPr="00CC2F10">
        <w:rPr>
          <w:color w:val="000000" w:themeColor="text1"/>
          <w:sz w:val="22"/>
        </w:rPr>
        <w:t>immunohistochemii</w:t>
      </w:r>
      <w:proofErr w:type="spellEnd"/>
      <w:r w:rsidRPr="00CC2F10">
        <w:rPr>
          <w:color w:val="000000" w:themeColor="text1"/>
          <w:sz w:val="22"/>
        </w:rPr>
        <w:t xml:space="preserve"> lub western </w:t>
      </w:r>
      <w:proofErr w:type="spellStart"/>
      <w:r w:rsidRPr="00CC2F10">
        <w:rPr>
          <w:color w:val="000000" w:themeColor="text1"/>
          <w:sz w:val="22"/>
        </w:rPr>
        <w:t>blotu</w:t>
      </w:r>
      <w:proofErr w:type="spellEnd"/>
      <w:r>
        <w:rPr>
          <w:color w:val="000000" w:themeColor="text1"/>
          <w:sz w:val="22"/>
        </w:rPr>
        <w:t>,</w:t>
      </w:r>
    </w:p>
    <w:p w14:paraId="538106ED" w14:textId="08161D72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z</w:t>
      </w:r>
      <w:r w:rsidRPr="00CC2F10">
        <w:rPr>
          <w:color w:val="000000" w:themeColor="text1"/>
          <w:sz w:val="22"/>
        </w:rPr>
        <w:t>najomość techniki RT-PCR</w:t>
      </w:r>
      <w:r>
        <w:rPr>
          <w:color w:val="000000" w:themeColor="text1"/>
          <w:sz w:val="22"/>
        </w:rPr>
        <w:t>,</w:t>
      </w:r>
    </w:p>
    <w:p w14:paraId="559A58E4" w14:textId="098E214A" w:rsidR="00CC2F10" w:rsidRPr="00CC2F10" w:rsidRDefault="00CC2F10" w:rsidP="00CC2F10">
      <w:pPr>
        <w:pStyle w:val="Akapitzlist"/>
        <w:numPr>
          <w:ilvl w:val="0"/>
          <w:numId w:val="32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z</w:t>
      </w:r>
      <w:r w:rsidRPr="00CC2F10">
        <w:rPr>
          <w:color w:val="000000" w:themeColor="text1"/>
          <w:sz w:val="22"/>
        </w:rPr>
        <w:t>najomość technik interferencji RNA (</w:t>
      </w:r>
      <w:proofErr w:type="spellStart"/>
      <w:r w:rsidRPr="00CC2F10">
        <w:rPr>
          <w:color w:val="000000" w:themeColor="text1"/>
          <w:sz w:val="22"/>
        </w:rPr>
        <w:t>RNAi</w:t>
      </w:r>
      <w:proofErr w:type="spellEnd"/>
      <w:r w:rsidRPr="00CC2F10">
        <w:rPr>
          <w:color w:val="000000" w:themeColor="text1"/>
          <w:sz w:val="22"/>
        </w:rPr>
        <w:t xml:space="preserve">), w tym projektowania i stosowania </w:t>
      </w:r>
      <w:proofErr w:type="spellStart"/>
      <w:r w:rsidRPr="00CC2F10">
        <w:rPr>
          <w:color w:val="000000" w:themeColor="text1"/>
          <w:sz w:val="22"/>
        </w:rPr>
        <w:t>siRNA</w:t>
      </w:r>
      <w:proofErr w:type="spellEnd"/>
      <w:r w:rsidRPr="00CC2F10">
        <w:rPr>
          <w:color w:val="000000" w:themeColor="text1"/>
          <w:sz w:val="22"/>
        </w:rPr>
        <w:t xml:space="preserve"> do selektywnej regulacji ekspresji genów</w:t>
      </w:r>
      <w:r>
        <w:rPr>
          <w:color w:val="000000" w:themeColor="text1"/>
          <w:sz w:val="22"/>
        </w:rPr>
        <w:t>.</w:t>
      </w:r>
    </w:p>
    <w:p w14:paraId="772D59EE" w14:textId="23326BB3" w:rsidR="002E4BFA" w:rsidRPr="00CC2F10" w:rsidRDefault="00CC2F10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U</w:t>
      </w:r>
      <w:r w:rsidRPr="00CC2F10">
        <w:rPr>
          <w:color w:val="000000" w:themeColor="text1"/>
          <w:sz w:val="22"/>
        </w:rPr>
        <w:t>miejętność publicznej prezentacji swoich osiągnięć</w:t>
      </w:r>
      <w:r>
        <w:rPr>
          <w:color w:val="000000" w:themeColor="text1"/>
          <w:sz w:val="22"/>
        </w:rPr>
        <w:t>;</w:t>
      </w:r>
    </w:p>
    <w:p w14:paraId="224F07E2" w14:textId="4EFFD482" w:rsidR="00C561A9" w:rsidRPr="00CC2F10" w:rsidRDefault="00497F49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497F49">
        <w:rPr>
          <w:color w:val="000000" w:themeColor="text1"/>
          <w:sz w:val="22"/>
        </w:rPr>
        <w:t>Silna motywacja do pracy badawczej, umiejętność pracy w zespole</w:t>
      </w:r>
      <w:r>
        <w:rPr>
          <w:color w:val="000000" w:themeColor="text1"/>
          <w:sz w:val="22"/>
        </w:rPr>
        <w:t>;</w:t>
      </w:r>
    </w:p>
    <w:p w14:paraId="1B78AFFB" w14:textId="2CDDD4D1" w:rsidR="00E00AF9" w:rsidRPr="00C83BFC" w:rsidRDefault="00E00AF9" w:rsidP="00CC2F10">
      <w:pPr>
        <w:pStyle w:val="Bezodstpw"/>
        <w:numPr>
          <w:ilvl w:val="0"/>
          <w:numId w:val="21"/>
        </w:numPr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Znajomość języka angielskiego na poziomie zaawansowanym w mowie i piśmie;</w:t>
      </w:r>
    </w:p>
    <w:p w14:paraId="5EE92E22" w14:textId="77777777" w:rsidR="00E00AF9" w:rsidRPr="00C83BFC" w:rsidRDefault="00E00AF9" w:rsidP="00CC2F10">
      <w:pPr>
        <w:pStyle w:val="Bezodstpw"/>
        <w:numPr>
          <w:ilvl w:val="0"/>
          <w:numId w:val="21"/>
        </w:numPr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Nienaganna postawa etyczna.</w:t>
      </w:r>
    </w:p>
    <w:p w14:paraId="44D4B6E1" w14:textId="77777777" w:rsidR="00B324C6" w:rsidRPr="00C83BFC" w:rsidRDefault="00B324C6" w:rsidP="00E00AF9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07B242D8" w14:textId="3D30701F" w:rsidR="006D4896" w:rsidRPr="00C83BFC" w:rsidRDefault="006D4896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Dodatkowym atutem będzie:</w:t>
      </w:r>
    </w:p>
    <w:p w14:paraId="17563F8F" w14:textId="042AAE9A" w:rsidR="00040514" w:rsidRPr="00C83BFC" w:rsidRDefault="00040514" w:rsidP="00296AA5">
      <w:pPr>
        <w:pStyle w:val="Akapitzlist"/>
        <w:numPr>
          <w:ilvl w:val="0"/>
          <w:numId w:val="22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Znajomość języka polskiego</w:t>
      </w:r>
      <w:r w:rsidR="00402A07">
        <w:rPr>
          <w:color w:val="000000" w:themeColor="text1"/>
          <w:sz w:val="22"/>
        </w:rPr>
        <w:t xml:space="preserve"> w mowie i piśmie.</w:t>
      </w:r>
    </w:p>
    <w:p w14:paraId="7AF7D209" w14:textId="076F8CEB" w:rsidR="00CC2F10" w:rsidRDefault="00CC2F10" w:rsidP="00C561A9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4DD4E169" w14:textId="77777777" w:rsidR="00681DF4" w:rsidRPr="00C561A9" w:rsidRDefault="00681DF4" w:rsidP="00C561A9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06DEC598" w14:textId="44813189" w:rsidR="00390BEE" w:rsidRPr="00B80979" w:rsidRDefault="0008370E" w:rsidP="00296AA5">
      <w:pPr>
        <w:spacing w:after="0" w:line="360" w:lineRule="auto"/>
        <w:ind w:left="0" w:firstLine="0"/>
        <w:rPr>
          <w:b/>
          <w:color w:val="auto"/>
          <w:sz w:val="22"/>
        </w:rPr>
      </w:pPr>
      <w:r w:rsidRPr="00B80979">
        <w:rPr>
          <w:b/>
          <w:color w:val="auto"/>
          <w:sz w:val="22"/>
        </w:rPr>
        <w:t>Zakres obowiązków:</w:t>
      </w:r>
    </w:p>
    <w:p w14:paraId="0907109B" w14:textId="51B1A869" w:rsidR="00EF6130" w:rsidRPr="00B80979" w:rsidRDefault="00F7105B" w:rsidP="00EF6130">
      <w:pPr>
        <w:pStyle w:val="Akapitzlist"/>
        <w:numPr>
          <w:ilvl w:val="0"/>
          <w:numId w:val="24"/>
        </w:numPr>
        <w:spacing w:after="0" w:line="360" w:lineRule="auto"/>
        <w:rPr>
          <w:color w:val="auto"/>
          <w:sz w:val="22"/>
        </w:rPr>
      </w:pPr>
      <w:r w:rsidRPr="00B80979">
        <w:rPr>
          <w:color w:val="auto"/>
          <w:sz w:val="22"/>
        </w:rPr>
        <w:t xml:space="preserve">Wykonywanie badań </w:t>
      </w:r>
      <w:r w:rsidRPr="002A3AEC">
        <w:rPr>
          <w:i/>
          <w:color w:val="auto"/>
          <w:sz w:val="22"/>
        </w:rPr>
        <w:t>in vitro</w:t>
      </w:r>
      <w:r w:rsidR="009007C5" w:rsidRPr="00B80979">
        <w:rPr>
          <w:color w:val="auto"/>
          <w:sz w:val="22"/>
        </w:rPr>
        <w:t xml:space="preserve"> z zastosowaniem hodowli komórkowych,</w:t>
      </w:r>
      <w:r w:rsidR="00B80979">
        <w:rPr>
          <w:color w:val="auto"/>
          <w:sz w:val="22"/>
        </w:rPr>
        <w:t xml:space="preserve"> </w:t>
      </w:r>
      <w:r w:rsidR="009007C5" w:rsidRPr="00B80979">
        <w:rPr>
          <w:color w:val="auto"/>
          <w:sz w:val="22"/>
        </w:rPr>
        <w:t>badania przeżywalności, migracji, proliferacji komórek nowotworowych</w:t>
      </w:r>
      <w:r w:rsidR="00B01AB5">
        <w:rPr>
          <w:color w:val="auto"/>
          <w:sz w:val="22"/>
        </w:rPr>
        <w:t>;</w:t>
      </w:r>
    </w:p>
    <w:p w14:paraId="2B6391AF" w14:textId="25E4D68F" w:rsidR="004A1827" w:rsidRPr="00B80979" w:rsidRDefault="009007C5" w:rsidP="004A1827">
      <w:pPr>
        <w:pStyle w:val="Akapitzlist"/>
        <w:numPr>
          <w:ilvl w:val="0"/>
          <w:numId w:val="24"/>
        </w:numPr>
        <w:spacing w:after="0" w:line="360" w:lineRule="auto"/>
        <w:rPr>
          <w:color w:val="auto"/>
          <w:sz w:val="22"/>
        </w:rPr>
      </w:pPr>
      <w:r w:rsidRPr="00B80979">
        <w:rPr>
          <w:color w:val="auto"/>
          <w:sz w:val="22"/>
        </w:rPr>
        <w:t xml:space="preserve">Oznaczanie </w:t>
      </w:r>
      <w:proofErr w:type="spellStart"/>
      <w:r w:rsidRPr="00B80979">
        <w:rPr>
          <w:color w:val="auto"/>
          <w:sz w:val="22"/>
        </w:rPr>
        <w:t>AGEs</w:t>
      </w:r>
      <w:proofErr w:type="spellEnd"/>
      <w:r w:rsidRPr="00B80979">
        <w:rPr>
          <w:color w:val="auto"/>
          <w:sz w:val="22"/>
        </w:rPr>
        <w:t xml:space="preserve"> zarówno in vitro, jak i na tkankach zwierzęcych</w:t>
      </w:r>
      <w:r w:rsidR="001E6A81">
        <w:rPr>
          <w:color w:val="auto"/>
          <w:sz w:val="22"/>
        </w:rPr>
        <w:t>;</w:t>
      </w:r>
    </w:p>
    <w:p w14:paraId="25D8A37E" w14:textId="5707F29B" w:rsidR="004A1827" w:rsidRPr="00B80979" w:rsidRDefault="009007C5" w:rsidP="004A1827">
      <w:pPr>
        <w:pStyle w:val="Akapitzlist"/>
        <w:numPr>
          <w:ilvl w:val="0"/>
          <w:numId w:val="24"/>
        </w:numPr>
        <w:spacing w:after="0" w:line="360" w:lineRule="auto"/>
        <w:rPr>
          <w:color w:val="auto"/>
          <w:sz w:val="22"/>
        </w:rPr>
      </w:pPr>
      <w:r w:rsidRPr="00B80979">
        <w:rPr>
          <w:color w:val="auto"/>
          <w:sz w:val="22"/>
        </w:rPr>
        <w:t>Analiza wyników, archiwizacja danych</w:t>
      </w:r>
      <w:r w:rsidR="001E6A81">
        <w:rPr>
          <w:color w:val="auto"/>
          <w:sz w:val="22"/>
        </w:rPr>
        <w:t>;</w:t>
      </w:r>
    </w:p>
    <w:p w14:paraId="53B8745A" w14:textId="66F30929" w:rsidR="004A1827" w:rsidRPr="00B80979" w:rsidRDefault="00B80979" w:rsidP="004A1827">
      <w:pPr>
        <w:pStyle w:val="Akapitzlist"/>
        <w:numPr>
          <w:ilvl w:val="0"/>
          <w:numId w:val="24"/>
        </w:numPr>
        <w:spacing w:after="0" w:line="360" w:lineRule="auto"/>
        <w:rPr>
          <w:color w:val="auto"/>
          <w:sz w:val="22"/>
        </w:rPr>
      </w:pPr>
      <w:r w:rsidRPr="00B80979">
        <w:rPr>
          <w:color w:val="auto"/>
          <w:sz w:val="22"/>
        </w:rPr>
        <w:t>Pisanie publikacji w języku angielskim</w:t>
      </w:r>
      <w:r w:rsidR="001E6A81">
        <w:rPr>
          <w:color w:val="auto"/>
          <w:sz w:val="22"/>
        </w:rPr>
        <w:t>;</w:t>
      </w:r>
    </w:p>
    <w:p w14:paraId="547A0D34" w14:textId="5AE8A723" w:rsidR="0048210F" w:rsidRPr="00C83BFC" w:rsidRDefault="0048210F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Ścisłe przestrzeganie kodeksu etyki pracownika PAN;</w:t>
      </w:r>
    </w:p>
    <w:p w14:paraId="5AE77BCB" w14:textId="77777777" w:rsidR="0048210F" w:rsidRPr="00C83BFC" w:rsidRDefault="0048210F" w:rsidP="00296AA5">
      <w:pPr>
        <w:pStyle w:val="Akapitzlist"/>
        <w:numPr>
          <w:ilvl w:val="0"/>
          <w:numId w:val="24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rzestrzeganie regulaminów i zarządzeń obowiązujących w IF PAN.</w:t>
      </w:r>
    </w:p>
    <w:p w14:paraId="555B7769" w14:textId="72A0838B" w:rsidR="00863D51" w:rsidRPr="00C83BFC" w:rsidRDefault="00863D51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5475E1D5" w14:textId="0B10AAF2" w:rsidR="00642B5B" w:rsidRDefault="00642B5B" w:rsidP="00642B5B">
      <w:pPr>
        <w:spacing w:after="0" w:line="360" w:lineRule="auto"/>
        <w:ind w:left="360" w:firstLine="0"/>
        <w:rPr>
          <w:bCs/>
          <w:color w:val="000000" w:themeColor="text1"/>
          <w:sz w:val="22"/>
          <w:lang w:val="en-US"/>
        </w:rPr>
      </w:pPr>
    </w:p>
    <w:p w14:paraId="197AC023" w14:textId="77777777" w:rsidR="008A6FF6" w:rsidRDefault="008A6FF6" w:rsidP="00642B5B">
      <w:pPr>
        <w:spacing w:after="0" w:line="360" w:lineRule="auto"/>
        <w:ind w:left="360" w:firstLine="0"/>
        <w:rPr>
          <w:bCs/>
          <w:color w:val="000000" w:themeColor="text1"/>
          <w:sz w:val="22"/>
          <w:lang w:val="en-US"/>
        </w:rPr>
      </w:pPr>
    </w:p>
    <w:p w14:paraId="3BE0FE72" w14:textId="236ADAE0" w:rsidR="0048210F" w:rsidRPr="00F7105B" w:rsidRDefault="0048210F" w:rsidP="00296AA5">
      <w:pPr>
        <w:spacing w:after="0" w:line="360" w:lineRule="auto"/>
        <w:ind w:left="0" w:firstLine="0"/>
        <w:rPr>
          <w:b/>
          <w:color w:val="auto"/>
          <w:sz w:val="22"/>
        </w:rPr>
      </w:pPr>
      <w:r w:rsidRPr="00F7105B">
        <w:rPr>
          <w:b/>
          <w:color w:val="auto"/>
          <w:sz w:val="22"/>
        </w:rPr>
        <w:t>Warunki zatrudnienia:</w:t>
      </w:r>
    </w:p>
    <w:p w14:paraId="418E20DF" w14:textId="5C7AA1FF" w:rsidR="0048210F" w:rsidRPr="008A6FF6" w:rsidRDefault="0048210F" w:rsidP="00296AA5">
      <w:pPr>
        <w:spacing w:after="0" w:line="360" w:lineRule="auto"/>
        <w:ind w:left="0" w:firstLine="0"/>
        <w:rPr>
          <w:color w:val="auto"/>
          <w:sz w:val="22"/>
        </w:rPr>
      </w:pPr>
      <w:r w:rsidRPr="00F7105B">
        <w:rPr>
          <w:color w:val="auto"/>
          <w:sz w:val="22"/>
        </w:rPr>
        <w:t xml:space="preserve">Zatrudnienie w projekcie na podstawie umowy o pracę w pełnym wymiarze czasu pracy na okres </w:t>
      </w:r>
      <w:r w:rsidR="00A71389" w:rsidRPr="00F7105B">
        <w:rPr>
          <w:color w:val="auto"/>
          <w:sz w:val="22"/>
        </w:rPr>
        <w:t>24 miesięcy z możliwością przedłużenia na czas realizacji projektu.</w:t>
      </w:r>
      <w:r w:rsidR="00306BE0" w:rsidRPr="00F7105B">
        <w:rPr>
          <w:color w:val="auto"/>
          <w:sz w:val="22"/>
        </w:rPr>
        <w:t xml:space="preserve"> Wynagrodzenie 140</w:t>
      </w:r>
      <w:r w:rsidR="008126B4">
        <w:rPr>
          <w:color w:val="auto"/>
          <w:sz w:val="22"/>
        </w:rPr>
        <w:t> </w:t>
      </w:r>
      <w:r w:rsidR="00306BE0" w:rsidRPr="00F7105B">
        <w:rPr>
          <w:color w:val="auto"/>
          <w:sz w:val="22"/>
        </w:rPr>
        <w:t>000</w:t>
      </w:r>
      <w:r w:rsidR="008126B4">
        <w:rPr>
          <w:color w:val="auto"/>
          <w:sz w:val="22"/>
        </w:rPr>
        <w:t>,00</w:t>
      </w:r>
      <w:bookmarkStart w:id="1" w:name="_GoBack"/>
      <w:bookmarkEnd w:id="1"/>
      <w:r w:rsidR="00306BE0" w:rsidRPr="00F7105B">
        <w:rPr>
          <w:color w:val="auto"/>
          <w:sz w:val="22"/>
        </w:rPr>
        <w:t xml:space="preserve"> zł brutto </w:t>
      </w:r>
      <w:proofErr w:type="spellStart"/>
      <w:r w:rsidR="00306BE0" w:rsidRPr="00F7105B">
        <w:rPr>
          <w:color w:val="auto"/>
          <w:sz w:val="22"/>
        </w:rPr>
        <w:t>brutto</w:t>
      </w:r>
      <w:proofErr w:type="spellEnd"/>
      <w:r w:rsidR="00306BE0" w:rsidRPr="00F7105B">
        <w:rPr>
          <w:color w:val="auto"/>
          <w:sz w:val="22"/>
        </w:rPr>
        <w:t xml:space="preserve"> / rocznie.</w:t>
      </w:r>
      <w:r w:rsidR="008A6FF6">
        <w:rPr>
          <w:color w:val="auto"/>
          <w:sz w:val="22"/>
        </w:rPr>
        <w:t xml:space="preserve"> </w:t>
      </w:r>
      <w:r w:rsidR="00306BE0">
        <w:rPr>
          <w:color w:val="000000" w:themeColor="text1"/>
          <w:sz w:val="22"/>
        </w:rPr>
        <w:t>Źródło finansowania</w:t>
      </w:r>
      <w:r w:rsidR="00306BE0" w:rsidRPr="00306BE0">
        <w:rPr>
          <w:color w:val="000000" w:themeColor="text1"/>
          <w:sz w:val="22"/>
        </w:rPr>
        <w:t>: grant NCN OPUS 26 nr 2023/51/B/NZ5/01637.</w:t>
      </w:r>
    </w:p>
    <w:p w14:paraId="124948D2" w14:textId="77777777" w:rsidR="00642B5B" w:rsidRDefault="00642B5B" w:rsidP="00642B5B">
      <w:pPr>
        <w:spacing w:after="0" w:line="360" w:lineRule="auto"/>
        <w:ind w:left="0" w:firstLine="0"/>
        <w:rPr>
          <w:color w:val="0070C0"/>
          <w:sz w:val="22"/>
          <w:lang w:val="en-US"/>
        </w:rPr>
      </w:pPr>
    </w:p>
    <w:p w14:paraId="663443EC" w14:textId="77777777" w:rsidR="00E7192D" w:rsidRPr="00642B5B" w:rsidRDefault="00E7192D" w:rsidP="00296AA5">
      <w:pPr>
        <w:spacing w:after="0" w:line="360" w:lineRule="auto"/>
        <w:ind w:left="0" w:firstLine="0"/>
        <w:rPr>
          <w:b/>
          <w:color w:val="000000" w:themeColor="text1"/>
          <w:sz w:val="22"/>
          <w:u w:val="single"/>
          <w:lang w:val="en-US"/>
        </w:rPr>
      </w:pPr>
    </w:p>
    <w:p w14:paraId="63E36CB2" w14:textId="2FF56981" w:rsidR="00390BEE" w:rsidRPr="00642B5B" w:rsidRDefault="00863D51" w:rsidP="00296AA5">
      <w:pPr>
        <w:spacing w:after="0" w:line="360" w:lineRule="auto"/>
        <w:ind w:left="0" w:firstLine="0"/>
        <w:rPr>
          <w:b/>
          <w:color w:val="000000" w:themeColor="text1"/>
          <w:sz w:val="22"/>
          <w:lang w:val="en-US"/>
        </w:rPr>
      </w:pPr>
      <w:proofErr w:type="spellStart"/>
      <w:r w:rsidRPr="00642B5B">
        <w:rPr>
          <w:b/>
          <w:color w:val="000000" w:themeColor="text1"/>
          <w:sz w:val="22"/>
          <w:lang w:val="en-US"/>
        </w:rPr>
        <w:t>Wymagane</w:t>
      </w:r>
      <w:proofErr w:type="spellEnd"/>
      <w:r w:rsidRPr="00642B5B">
        <w:rPr>
          <w:b/>
          <w:color w:val="000000" w:themeColor="text1"/>
          <w:sz w:val="22"/>
          <w:lang w:val="en-US"/>
        </w:rPr>
        <w:t xml:space="preserve"> </w:t>
      </w:r>
      <w:proofErr w:type="spellStart"/>
      <w:r w:rsidRPr="00642B5B">
        <w:rPr>
          <w:b/>
          <w:color w:val="000000" w:themeColor="text1"/>
          <w:sz w:val="22"/>
          <w:lang w:val="en-US"/>
        </w:rPr>
        <w:t>dokumenty</w:t>
      </w:r>
      <w:proofErr w:type="spellEnd"/>
      <w:r w:rsidRPr="00642B5B">
        <w:rPr>
          <w:b/>
          <w:color w:val="000000" w:themeColor="text1"/>
          <w:sz w:val="22"/>
          <w:lang w:val="en-US"/>
        </w:rPr>
        <w:t>:</w:t>
      </w:r>
    </w:p>
    <w:p w14:paraId="5E504D58" w14:textId="2D53AF8E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odanie o zatrudnienie na w/w stanowisko wraz z listem motywacyjnym z opisem zainteresowań naukowych</w:t>
      </w:r>
      <w:r w:rsidR="00BE203B">
        <w:rPr>
          <w:color w:val="000000" w:themeColor="text1"/>
          <w:sz w:val="22"/>
        </w:rPr>
        <w:t>;</w:t>
      </w:r>
    </w:p>
    <w:p w14:paraId="49B4232D" w14:textId="7E82AC2E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ykaz informacji o kandydacie zgodnie z Zał. nr 1 do Formularza</w:t>
      </w:r>
      <w:r w:rsidR="00BE203B">
        <w:rPr>
          <w:color w:val="000000" w:themeColor="text1"/>
          <w:sz w:val="22"/>
        </w:rPr>
        <w:t>;</w:t>
      </w:r>
      <w:r w:rsidRPr="00C83BFC">
        <w:rPr>
          <w:color w:val="000000" w:themeColor="text1"/>
          <w:sz w:val="22"/>
        </w:rPr>
        <w:t xml:space="preserve"> </w:t>
      </w:r>
    </w:p>
    <w:p w14:paraId="045CA014" w14:textId="10ADF76C" w:rsidR="00C561A9" w:rsidRPr="0083725F" w:rsidRDefault="0070657A" w:rsidP="0083725F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westionariusz osobowy dla osoby ubiegającej się o zatrudnienie zgodnie z Zał. nr 2 do Formularza</w:t>
      </w:r>
      <w:r w:rsidR="00C561A9">
        <w:rPr>
          <w:color w:val="000000" w:themeColor="text1"/>
          <w:sz w:val="22"/>
        </w:rPr>
        <w:t>;</w:t>
      </w:r>
    </w:p>
    <w:p w14:paraId="5481452B" w14:textId="05BA2F7D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opia dyplomu doktorskiego lub zaświadczenie o uzyskaniu stopnia doktora</w:t>
      </w:r>
      <w:r w:rsidR="00BE203B">
        <w:rPr>
          <w:color w:val="000000" w:themeColor="text1"/>
          <w:sz w:val="22"/>
        </w:rPr>
        <w:t>;</w:t>
      </w:r>
    </w:p>
    <w:p w14:paraId="7E47593C" w14:textId="1A48B419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rótki autoreferat</w:t>
      </w:r>
      <w:r w:rsidR="00BE203B">
        <w:rPr>
          <w:color w:val="000000" w:themeColor="text1"/>
          <w:sz w:val="22"/>
        </w:rPr>
        <w:t>;</w:t>
      </w:r>
    </w:p>
    <w:p w14:paraId="6F557A4C" w14:textId="3E80B1AD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Dane kontaktowe osób mogących udzielić informacji na temat kandydata i które wyraziły zgodę na kontakt</w:t>
      </w:r>
      <w:r w:rsidR="00BE203B">
        <w:rPr>
          <w:color w:val="000000" w:themeColor="text1"/>
          <w:sz w:val="22"/>
        </w:rPr>
        <w:t>;</w:t>
      </w:r>
    </w:p>
    <w:p w14:paraId="5FA4B95D" w14:textId="11E990E9" w:rsidR="00F85E3F" w:rsidRPr="00E7192D" w:rsidRDefault="0070657A" w:rsidP="00E7192D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Certyfikat znajomości języka angielskiego, jeżeli jest posiadany</w:t>
      </w:r>
      <w:r w:rsidR="00BE203B">
        <w:rPr>
          <w:color w:val="000000" w:themeColor="text1"/>
          <w:sz w:val="22"/>
        </w:rPr>
        <w:t>;</w:t>
      </w:r>
    </w:p>
    <w:p w14:paraId="19CC8236" w14:textId="7AACE14F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enie o podstawowym miejscu pracy oraz o afiliacji prowadzonych badań naukowych i publikacji zgodnie z Zał. nr 3 do Formularza</w:t>
      </w:r>
      <w:r w:rsidR="00BE203B">
        <w:rPr>
          <w:color w:val="000000" w:themeColor="text1"/>
          <w:sz w:val="22"/>
        </w:rPr>
        <w:t>;</w:t>
      </w:r>
    </w:p>
    <w:p w14:paraId="55AC0937" w14:textId="41982D0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Informacja o przetwarzaniu danych osobowych zgodnie z Zał. nr 4 do Formularza</w:t>
      </w:r>
      <w:r w:rsidR="00BE203B">
        <w:rPr>
          <w:color w:val="000000" w:themeColor="text1"/>
          <w:sz w:val="22"/>
        </w:rPr>
        <w:t>;</w:t>
      </w:r>
    </w:p>
    <w:p w14:paraId="43EA5447" w14:textId="7777777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enie dot. nienagannej postawy etycznej zgodnie z Zał.nr 5 do Formularza.</w:t>
      </w:r>
    </w:p>
    <w:p w14:paraId="73F06BD2" w14:textId="20FF4BF1" w:rsidR="00296AA5" w:rsidRDefault="00296AA5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7D113018" w14:textId="5CA92CCD" w:rsidR="000F4782" w:rsidRDefault="000F4782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61289CB2" w14:textId="77777777" w:rsidR="008A6FF6" w:rsidRDefault="008A6FF6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2DA1C0E7" w14:textId="2B264712" w:rsidR="00730807" w:rsidRPr="00C83BFC" w:rsidRDefault="001500D5" w:rsidP="00C561A9">
      <w:pPr>
        <w:spacing w:after="0" w:line="360" w:lineRule="auto"/>
        <w:ind w:left="1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głoszenia wraz z wymaganą dokumentacją prosimy przesyłać </w:t>
      </w:r>
      <w:r w:rsidRPr="00C83BFC">
        <w:rPr>
          <w:b/>
          <w:color w:val="000000" w:themeColor="text1"/>
          <w:sz w:val="22"/>
        </w:rPr>
        <w:t xml:space="preserve">w formie elektronicznej </w:t>
      </w:r>
      <w:r w:rsidRPr="00C83BFC">
        <w:rPr>
          <w:b/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 xml:space="preserve">na podany adres e-mail: </w:t>
      </w:r>
      <w:hyperlink r:id="rId13" w:history="1">
        <w:r w:rsidRPr="00C83BFC">
          <w:rPr>
            <w:rStyle w:val="Hipercze"/>
            <w:color w:val="000000" w:themeColor="text1"/>
            <w:sz w:val="22"/>
          </w:rPr>
          <w:t>ifpan@if-pan.krakow.pl</w:t>
        </w:r>
      </w:hyperlink>
      <w:r w:rsidRPr="00C83BFC">
        <w:rPr>
          <w:color w:val="000000" w:themeColor="text1"/>
          <w:sz w:val="22"/>
          <w:u w:color="0000FF"/>
        </w:rPr>
        <w:t xml:space="preserve"> </w:t>
      </w:r>
      <w:r w:rsidRPr="00C83BFC">
        <w:rPr>
          <w:color w:val="000000" w:themeColor="text1"/>
          <w:sz w:val="22"/>
        </w:rPr>
        <w:t xml:space="preserve">do dnia </w:t>
      </w:r>
      <w:r w:rsidR="008A6FF6" w:rsidRPr="00B53965">
        <w:rPr>
          <w:color w:val="auto"/>
          <w:sz w:val="22"/>
        </w:rPr>
        <w:t>28.11.2025</w:t>
      </w:r>
      <w:r w:rsidRPr="00B53965">
        <w:rPr>
          <w:color w:val="auto"/>
          <w:sz w:val="22"/>
        </w:rPr>
        <w:t xml:space="preserve"> r.</w:t>
      </w:r>
      <w:r w:rsidRPr="00B53965">
        <w:rPr>
          <w:b/>
          <w:color w:val="auto"/>
          <w:sz w:val="22"/>
        </w:rPr>
        <w:t xml:space="preserve"> </w:t>
      </w:r>
      <w:r w:rsidRPr="00B53965">
        <w:rPr>
          <w:color w:val="auto"/>
          <w:sz w:val="22"/>
        </w:rPr>
        <w:t xml:space="preserve"> </w:t>
      </w:r>
    </w:p>
    <w:p w14:paraId="1744A0BE" w14:textId="77777777" w:rsidR="00C561A9" w:rsidRDefault="00C561A9" w:rsidP="00C561A9">
      <w:pPr>
        <w:spacing w:after="0" w:line="360" w:lineRule="auto"/>
        <w:ind w:left="10" w:firstLine="0"/>
        <w:rPr>
          <w:color w:val="000000" w:themeColor="text1"/>
          <w:sz w:val="22"/>
        </w:rPr>
      </w:pPr>
    </w:p>
    <w:p w14:paraId="1AFE8B50" w14:textId="531E13DA" w:rsidR="000B77C0" w:rsidRPr="00C83BFC" w:rsidRDefault="000B77C0" w:rsidP="00C561A9">
      <w:pPr>
        <w:spacing w:after="0" w:line="360" w:lineRule="auto"/>
        <w:ind w:left="10" w:firstLine="0"/>
        <w:rPr>
          <w:b/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 tytule wiadomości należy wskazać, jakiego konkursu dotyczy aplikacja, tj.</w:t>
      </w:r>
      <w:r w:rsidR="00C65465" w:rsidRPr="00C83BFC">
        <w:rPr>
          <w:color w:val="000000" w:themeColor="text1"/>
          <w:sz w:val="22"/>
        </w:rPr>
        <w:t xml:space="preserve"> </w:t>
      </w:r>
      <w:r w:rsidRPr="00C83BFC">
        <w:rPr>
          <w:color w:val="000000" w:themeColor="text1"/>
          <w:sz w:val="22"/>
        </w:rPr>
        <w:t>„</w:t>
      </w:r>
      <w:r w:rsidRPr="00C83BFC">
        <w:rPr>
          <w:b/>
          <w:color w:val="000000" w:themeColor="text1"/>
          <w:sz w:val="22"/>
        </w:rPr>
        <w:t xml:space="preserve">Konkurs </w:t>
      </w:r>
      <w:r w:rsidR="00297D90" w:rsidRPr="00C83BFC">
        <w:rPr>
          <w:b/>
          <w:color w:val="000000" w:themeColor="text1"/>
          <w:sz w:val="22"/>
        </w:rPr>
        <w:br/>
      </w:r>
      <w:r w:rsidR="00DE1B95" w:rsidRPr="00C83BFC">
        <w:rPr>
          <w:b/>
          <w:color w:val="000000" w:themeColor="text1"/>
          <w:sz w:val="22"/>
        </w:rPr>
        <w:t xml:space="preserve">- </w:t>
      </w:r>
      <w:r w:rsidRPr="00C83BFC">
        <w:rPr>
          <w:b/>
          <w:color w:val="000000" w:themeColor="text1"/>
          <w:sz w:val="22"/>
        </w:rPr>
        <w:t>asystent (post-</w:t>
      </w:r>
      <w:proofErr w:type="spellStart"/>
      <w:r w:rsidRPr="00C83BFC">
        <w:rPr>
          <w:b/>
          <w:color w:val="000000" w:themeColor="text1"/>
          <w:sz w:val="22"/>
        </w:rPr>
        <w:t>doc</w:t>
      </w:r>
      <w:proofErr w:type="spellEnd"/>
      <w:r w:rsidRPr="00C83BFC">
        <w:rPr>
          <w:b/>
          <w:color w:val="000000" w:themeColor="text1"/>
          <w:sz w:val="22"/>
        </w:rPr>
        <w:t xml:space="preserve">) </w:t>
      </w:r>
      <w:r w:rsidR="00DB08F5" w:rsidRPr="00DB08F5">
        <w:rPr>
          <w:b/>
          <w:color w:val="000000" w:themeColor="text1"/>
          <w:sz w:val="22"/>
        </w:rPr>
        <w:t xml:space="preserve">w Pracowni Neurobiologii Zaburzeń Psychicznych </w:t>
      </w:r>
      <w:r w:rsidR="00296AA5" w:rsidRPr="00C83BFC">
        <w:rPr>
          <w:b/>
          <w:color w:val="000000" w:themeColor="text1"/>
          <w:sz w:val="22"/>
        </w:rPr>
        <w:t>IF PAN</w:t>
      </w:r>
      <w:r w:rsidR="00DB08F5">
        <w:rPr>
          <w:b/>
          <w:color w:val="000000" w:themeColor="text1"/>
          <w:sz w:val="22"/>
        </w:rPr>
        <w:t xml:space="preserve"> (Opus 26)”.</w:t>
      </w:r>
      <w:r w:rsidRPr="00C83BFC">
        <w:rPr>
          <w:color w:val="000000" w:themeColor="text1"/>
          <w:sz w:val="22"/>
        </w:rPr>
        <w:t xml:space="preserve"> </w:t>
      </w:r>
    </w:p>
    <w:p w14:paraId="7DC895B3" w14:textId="4868E833" w:rsidR="00296AA5" w:rsidRDefault="00296AA5" w:rsidP="004B5887">
      <w:pPr>
        <w:spacing w:after="0" w:line="360" w:lineRule="auto"/>
        <w:ind w:left="-350" w:firstLine="0"/>
        <w:rPr>
          <w:color w:val="000000" w:themeColor="text1"/>
          <w:sz w:val="22"/>
        </w:rPr>
      </w:pPr>
    </w:p>
    <w:p w14:paraId="7BA0D726" w14:textId="77777777" w:rsidR="00E7192D" w:rsidRPr="00C83BFC" w:rsidRDefault="00E7192D" w:rsidP="004B5887">
      <w:pPr>
        <w:spacing w:after="0" w:line="360" w:lineRule="auto"/>
        <w:ind w:left="-350" w:firstLine="0"/>
        <w:rPr>
          <w:color w:val="000000" w:themeColor="text1"/>
          <w:sz w:val="22"/>
        </w:rPr>
      </w:pPr>
    </w:p>
    <w:p w14:paraId="5FEB3C8E" w14:textId="2047CE78" w:rsidR="00E84C49" w:rsidRPr="00C83BFC" w:rsidRDefault="00E35A84" w:rsidP="004B5887">
      <w:pPr>
        <w:spacing w:after="0" w:line="360" w:lineRule="auto"/>
        <w:ind w:left="2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wycięzca konkursu zostanie wyłoniony spośród osób spełniających warunki formalne </w:t>
      </w:r>
      <w:r w:rsidR="00E651AD"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>w oparciu o</w:t>
      </w:r>
      <w:r w:rsidR="00694F50" w:rsidRPr="00C83BFC">
        <w:rPr>
          <w:color w:val="000000" w:themeColor="text1"/>
          <w:sz w:val="22"/>
        </w:rPr>
        <w:t xml:space="preserve"> analizę dokumentów oraz ewentualne rozmowy kwalifikacyjne.</w:t>
      </w:r>
    </w:p>
    <w:p w14:paraId="6A66E277" w14:textId="77777777" w:rsidR="00533E8E" w:rsidRPr="00C83BFC" w:rsidRDefault="00533E8E" w:rsidP="004B588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36466F9A" w14:textId="606537C9" w:rsidR="00553A92" w:rsidRPr="00C83BFC" w:rsidRDefault="005D34EB" w:rsidP="004B5887">
      <w:pPr>
        <w:spacing w:after="0" w:line="360" w:lineRule="auto"/>
        <w:ind w:left="2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Informujemy, że nawiążemy kontakt wyłącznie z wybranymi kandydatami, a nadesłanych dokumentów nie zwracamy. </w:t>
      </w:r>
      <w:r w:rsidR="00AE4473" w:rsidRPr="00C83BFC">
        <w:rPr>
          <w:color w:val="000000" w:themeColor="text1"/>
          <w:sz w:val="22"/>
        </w:rPr>
        <w:t>Zastrzegamy sobie prawo do unieważnienia konkursu bez podania przyczyny.</w:t>
      </w:r>
    </w:p>
    <w:p w14:paraId="65F1CCE9" w14:textId="08515665" w:rsidR="00C561A9" w:rsidRDefault="00C561A9" w:rsidP="004B5887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</w:p>
    <w:p w14:paraId="336C1BBC" w14:textId="77777777" w:rsidR="00B53965" w:rsidRPr="00C83BFC" w:rsidRDefault="00B53965" w:rsidP="004B5887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</w:p>
    <w:p w14:paraId="52CE675C" w14:textId="38E69619" w:rsidR="00A1257B" w:rsidRPr="00B53965" w:rsidRDefault="005D34EB" w:rsidP="004B5887">
      <w:pPr>
        <w:spacing w:after="0" w:line="360" w:lineRule="auto"/>
        <w:ind w:left="5"/>
        <w:jc w:val="left"/>
        <w:rPr>
          <w:color w:val="auto"/>
          <w:sz w:val="22"/>
        </w:rPr>
      </w:pPr>
      <w:r w:rsidRPr="00B53965">
        <w:rPr>
          <w:b/>
          <w:color w:val="auto"/>
          <w:sz w:val="22"/>
        </w:rPr>
        <w:t>Termin ogłoszenia konkursu</w:t>
      </w:r>
      <w:r w:rsidR="00CA033F" w:rsidRPr="00B53965">
        <w:rPr>
          <w:b/>
          <w:color w:val="auto"/>
          <w:sz w:val="22"/>
        </w:rPr>
        <w:t>:</w:t>
      </w:r>
      <w:r w:rsidR="00C561A9" w:rsidRPr="00B53965">
        <w:rPr>
          <w:color w:val="auto"/>
          <w:sz w:val="22"/>
        </w:rPr>
        <w:t xml:space="preserve">  </w:t>
      </w:r>
      <w:r w:rsidR="00B53965" w:rsidRPr="00B53965">
        <w:rPr>
          <w:color w:val="auto"/>
          <w:sz w:val="22"/>
        </w:rPr>
        <w:t>7.11.2025</w:t>
      </w:r>
    </w:p>
    <w:p w14:paraId="28F2DC49" w14:textId="7E8EF027" w:rsidR="00A1257B" w:rsidRPr="00B53965" w:rsidRDefault="005D34EB" w:rsidP="004B5887">
      <w:pPr>
        <w:spacing w:after="0" w:line="360" w:lineRule="auto"/>
        <w:ind w:left="10" w:firstLine="0"/>
        <w:jc w:val="left"/>
        <w:rPr>
          <w:color w:val="auto"/>
          <w:sz w:val="22"/>
        </w:rPr>
      </w:pPr>
      <w:r w:rsidRPr="00B53965">
        <w:rPr>
          <w:b/>
          <w:color w:val="auto"/>
          <w:sz w:val="22"/>
        </w:rPr>
        <w:t>Termin zgłaszania kandydatur</w:t>
      </w:r>
      <w:r w:rsidR="00CA033F" w:rsidRPr="00B53965">
        <w:rPr>
          <w:b/>
          <w:color w:val="auto"/>
          <w:sz w:val="22"/>
        </w:rPr>
        <w:t>:</w:t>
      </w:r>
      <w:r w:rsidR="00C561A9" w:rsidRPr="00B53965">
        <w:rPr>
          <w:color w:val="auto"/>
          <w:sz w:val="22"/>
        </w:rPr>
        <w:t xml:space="preserve">  </w:t>
      </w:r>
      <w:r w:rsidR="00B53965" w:rsidRPr="00B53965">
        <w:rPr>
          <w:color w:val="auto"/>
          <w:sz w:val="22"/>
        </w:rPr>
        <w:t>28.11.2025</w:t>
      </w:r>
    </w:p>
    <w:p w14:paraId="25B6FE3A" w14:textId="01CBAD55" w:rsidR="00D4463C" w:rsidRPr="00B53965" w:rsidRDefault="005D34EB" w:rsidP="004B5887">
      <w:pPr>
        <w:spacing w:after="0" w:line="360" w:lineRule="auto"/>
        <w:ind w:left="5"/>
        <w:jc w:val="left"/>
        <w:rPr>
          <w:color w:val="auto"/>
          <w:sz w:val="22"/>
        </w:rPr>
      </w:pPr>
      <w:r w:rsidRPr="00B53965">
        <w:rPr>
          <w:b/>
          <w:color w:val="auto"/>
          <w:sz w:val="22"/>
        </w:rPr>
        <w:t>Termin rozstrzygnięcia konkursu</w:t>
      </w:r>
      <w:r w:rsidR="00CA033F" w:rsidRPr="00B53965">
        <w:rPr>
          <w:b/>
          <w:color w:val="auto"/>
          <w:sz w:val="22"/>
        </w:rPr>
        <w:t>:</w:t>
      </w:r>
      <w:r w:rsidR="00C561A9" w:rsidRPr="00B53965">
        <w:rPr>
          <w:color w:val="auto"/>
          <w:sz w:val="22"/>
        </w:rPr>
        <w:t xml:space="preserve">  </w:t>
      </w:r>
      <w:r w:rsidR="00B53965" w:rsidRPr="00B53965">
        <w:rPr>
          <w:color w:val="auto"/>
          <w:sz w:val="22"/>
        </w:rPr>
        <w:t>8.12.2025</w:t>
      </w:r>
    </w:p>
    <w:p w14:paraId="29BA398A" w14:textId="207B5E42" w:rsidR="00296AA5" w:rsidRPr="000A448E" w:rsidRDefault="00296AA5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  <w:lang w:val="en-US"/>
        </w:rPr>
      </w:pPr>
    </w:p>
    <w:p w14:paraId="2D0C4EAF" w14:textId="33B48802" w:rsidR="00DB08F5" w:rsidRDefault="00DB08F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FD283C7" w14:textId="3A1634F9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00FAF978" w14:textId="37412F3C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5ABDE4F1" w14:textId="2D0CBC7A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5CA7531C" w14:textId="1A2C3B41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DE9FD8A" w14:textId="77777777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4E997A60" w14:textId="7DC54ADA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14D57726" w14:textId="5C48B136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6BC35E99" w14:textId="411108B2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45876AE8" w14:textId="771D22BD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33CAB269" w14:textId="022B2277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4BD5EB2C" w14:textId="68ABDCD0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44302A3" w14:textId="39C8F058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6CB94498" w14:textId="1A897940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0A34C29D" w14:textId="77777777" w:rsidR="00B53965" w:rsidRDefault="00B53965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0D8471C1" w14:textId="77777777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2A57699" w14:textId="77777777" w:rsidR="00F7105B" w:rsidRDefault="00F7105B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3C7A0CF3" w14:textId="05531C5A" w:rsidR="006D53FF" w:rsidRPr="000A448E" w:rsidRDefault="006D53FF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  <w:proofErr w:type="spellStart"/>
      <w:r w:rsidRPr="000A448E">
        <w:rPr>
          <w:b/>
          <w:color w:val="000000" w:themeColor="text1"/>
          <w:lang w:val="en-US"/>
        </w:rPr>
        <w:t>Załącznik</w:t>
      </w:r>
      <w:proofErr w:type="spellEnd"/>
      <w:r w:rsidRPr="000A448E">
        <w:rPr>
          <w:b/>
          <w:color w:val="000000" w:themeColor="text1"/>
          <w:lang w:val="en-US"/>
        </w:rPr>
        <w:t xml:space="preserve"> 1</w:t>
      </w:r>
    </w:p>
    <w:p w14:paraId="314FA763" w14:textId="77777777" w:rsidR="006D53FF" w:rsidRPr="000A448E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  <w:lang w:val="en-US"/>
        </w:rPr>
      </w:pPr>
    </w:p>
    <w:p w14:paraId="57D54406" w14:textId="77777777" w:rsidR="006D53FF" w:rsidRPr="000A448E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B9F89D3" w14:textId="77777777" w:rsidR="006D53FF" w:rsidRPr="00C83BFC" w:rsidRDefault="006D53FF" w:rsidP="006D53FF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5ECC92B4" w14:textId="77777777" w:rsidR="006D53FF" w:rsidRPr="00C83BFC" w:rsidRDefault="006D53FF" w:rsidP="00EA004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6924DA28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45D21768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27D8D9AF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4523CD70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C83BFC" w:rsidRPr="00C83BFC" w14:paraId="5085E0D1" w14:textId="77777777" w:rsidTr="009A13E1">
        <w:tc>
          <w:tcPr>
            <w:tcW w:w="2193" w:type="dxa"/>
          </w:tcPr>
          <w:p w14:paraId="098D2AB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07AD617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2180CCA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6538D666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C83BFC" w:rsidRPr="00C83BFC" w14:paraId="72B51219" w14:textId="77777777" w:rsidTr="009A13E1">
        <w:tc>
          <w:tcPr>
            <w:tcW w:w="2193" w:type="dxa"/>
          </w:tcPr>
          <w:p w14:paraId="3B0EA2F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3B8FC7C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15F037D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B9C354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0BCA8EC2" w14:textId="77777777" w:rsidTr="009A13E1">
        <w:tc>
          <w:tcPr>
            <w:tcW w:w="2193" w:type="dxa"/>
          </w:tcPr>
          <w:p w14:paraId="27844E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19C29E4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5A3E86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2BC050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69EA45D9" w14:textId="77777777" w:rsidTr="009A13E1">
        <w:tc>
          <w:tcPr>
            <w:tcW w:w="2193" w:type="dxa"/>
          </w:tcPr>
          <w:p w14:paraId="74D3722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6ECE4B0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7B21533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4883233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625E472" w14:textId="77777777" w:rsidTr="009A13E1">
        <w:tc>
          <w:tcPr>
            <w:tcW w:w="2193" w:type="dxa"/>
          </w:tcPr>
          <w:p w14:paraId="5B868C5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53C3D9A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1B80A30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30FBC79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C83BFC" w:rsidRPr="00C83BFC" w14:paraId="304BE5BE" w14:textId="77777777" w:rsidTr="009A13E1">
        <w:tc>
          <w:tcPr>
            <w:tcW w:w="2193" w:type="dxa"/>
          </w:tcPr>
          <w:p w14:paraId="36B9C0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0F172B3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6E12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597EC2B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2DABE95A" w14:textId="77777777" w:rsidTr="009A13E1">
        <w:tc>
          <w:tcPr>
            <w:tcW w:w="2193" w:type="dxa"/>
          </w:tcPr>
          <w:p w14:paraId="6AB985B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6A4C63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F9A95A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86C4BFD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6D53FF" w:rsidRPr="00C83BFC" w14:paraId="36B7C758" w14:textId="77777777" w:rsidTr="009A13E1">
        <w:tc>
          <w:tcPr>
            <w:tcW w:w="2193" w:type="dxa"/>
          </w:tcPr>
          <w:p w14:paraId="3723DD4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75EC3CB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2E114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FE09B7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43675987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6EE272B9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0580584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4BD8586B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45C4D4F1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2B2A0223" w14:textId="72752BBD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41BF084" w14:textId="0EE6BF5D" w:rsidR="00642B5B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5480A3B" w14:textId="77777777" w:rsidR="00642B5B" w:rsidRPr="00C83BFC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5A0B15D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00C0FC8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. Dotychczasowe osiągnięcia naukowe </w:t>
      </w:r>
    </w:p>
    <w:p w14:paraId="06A576C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C83BFC" w:rsidRPr="00C83BFC" w14:paraId="0ACCB94D" w14:textId="77777777" w:rsidTr="009A13E1">
        <w:tc>
          <w:tcPr>
            <w:tcW w:w="988" w:type="dxa"/>
          </w:tcPr>
          <w:p w14:paraId="14CB7E8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5DC2B1A8" w14:textId="77777777" w:rsidR="006D53FF" w:rsidRPr="00C83BFC" w:rsidRDefault="006D53FF" w:rsidP="009A13E1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1126711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C83BFC" w:rsidRPr="00C83BFC" w14:paraId="3F5CD0F4" w14:textId="77777777" w:rsidTr="009A13E1">
        <w:tc>
          <w:tcPr>
            <w:tcW w:w="988" w:type="dxa"/>
          </w:tcPr>
          <w:p w14:paraId="6AED78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3340CC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57F078F2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3ED6BB36" w14:textId="77777777" w:rsidTr="009A13E1">
        <w:tc>
          <w:tcPr>
            <w:tcW w:w="988" w:type="dxa"/>
          </w:tcPr>
          <w:p w14:paraId="66C8EFD6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45A5E4B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084449F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B86C37E" w14:textId="77777777" w:rsidTr="009A13E1">
        <w:tc>
          <w:tcPr>
            <w:tcW w:w="988" w:type="dxa"/>
          </w:tcPr>
          <w:p w14:paraId="4ED8D3B8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6F3F102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615BD85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4B6B471" w14:textId="77777777" w:rsidTr="009A13E1">
        <w:tc>
          <w:tcPr>
            <w:tcW w:w="988" w:type="dxa"/>
          </w:tcPr>
          <w:p w14:paraId="1C067C5C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3FDDA91E" w14:textId="77777777" w:rsidR="006D53FF" w:rsidRPr="00C83BFC" w:rsidRDefault="006D53FF" w:rsidP="009A13E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35ADB9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0C090920" w14:textId="77777777" w:rsidTr="009A13E1">
        <w:tc>
          <w:tcPr>
            <w:tcW w:w="988" w:type="dxa"/>
          </w:tcPr>
          <w:p w14:paraId="50354F4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282F5D2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3C14FBB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24243D0" w14:textId="77777777" w:rsidTr="009A13E1">
        <w:tc>
          <w:tcPr>
            <w:tcW w:w="988" w:type="dxa"/>
          </w:tcPr>
          <w:p w14:paraId="51AFD73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61DFEA2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662631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C83BFC" w:rsidRPr="00C83BFC" w14:paraId="467C88EE" w14:textId="77777777" w:rsidTr="009A13E1">
        <w:tc>
          <w:tcPr>
            <w:tcW w:w="988" w:type="dxa"/>
          </w:tcPr>
          <w:p w14:paraId="233065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12A03E3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287FB62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3F63904" w14:textId="77777777" w:rsidTr="009A13E1">
        <w:tc>
          <w:tcPr>
            <w:tcW w:w="988" w:type="dxa"/>
          </w:tcPr>
          <w:p w14:paraId="329DEF3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6FEF329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6751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7B3AABA" w14:textId="77777777" w:rsidTr="009A13E1">
        <w:trPr>
          <w:trHeight w:val="1133"/>
        </w:trPr>
        <w:tc>
          <w:tcPr>
            <w:tcW w:w="988" w:type="dxa"/>
          </w:tcPr>
          <w:p w14:paraId="67F603F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640275A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D67F1C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B5E04DA" w14:textId="77777777" w:rsidTr="009A13E1">
        <w:tc>
          <w:tcPr>
            <w:tcW w:w="988" w:type="dxa"/>
          </w:tcPr>
          <w:p w14:paraId="32A95AF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261394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5840DCA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5F0654C" w14:textId="77777777" w:rsidTr="009A13E1">
        <w:trPr>
          <w:trHeight w:val="1123"/>
        </w:trPr>
        <w:tc>
          <w:tcPr>
            <w:tcW w:w="988" w:type="dxa"/>
          </w:tcPr>
          <w:p w14:paraId="70ED07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504B26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6E1962B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5EEC182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2268B4E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6D53FF" w:rsidRPr="00C83BFC" w14:paraId="1C50B3B3" w14:textId="77777777" w:rsidTr="009A13E1">
        <w:tc>
          <w:tcPr>
            <w:tcW w:w="988" w:type="dxa"/>
          </w:tcPr>
          <w:p w14:paraId="126ADF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29115D0F" w14:textId="77777777" w:rsidR="006D53FF" w:rsidRPr="00C83BFC" w:rsidRDefault="006D53FF" w:rsidP="009A13E1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cytowań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1A2BC5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F0AAC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378969FF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2DB422E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72AB7B10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379D06C7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1E19E4C6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26A49A8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2298A80C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55738B0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4CAA88DA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550FB32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EC18B80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72117B46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23B31B1A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292372DD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4FFA47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F96C53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61860D0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5046EE3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C2EA2D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42984D8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7DA268A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7054E5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319AD052" w14:textId="77777777" w:rsidR="006D53FF" w:rsidRPr="00C83BFC" w:rsidRDefault="006D53FF" w:rsidP="006D53FF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1B36B188" w14:textId="77777777" w:rsidR="006D53FF" w:rsidRPr="00C83BFC" w:rsidRDefault="006D53FF" w:rsidP="006D53FF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1C457CC9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30D0DE59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57EEC011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7D4B2DCE" w14:textId="77777777" w:rsidR="006D53FF" w:rsidRPr="00C83BFC" w:rsidRDefault="006D53FF" w:rsidP="006D53FF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48292BA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D5ECA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5AAA6E8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575E464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6BAA52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515D913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D98EDF5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3EED96F6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3BC535B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7AB2306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B6B59B9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005DDF0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C42F58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1FD2F76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7B6A99E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39E876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33BCA66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674965A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5CECC5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9829A7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526CDE83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35A1172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0027C5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7A69573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3643E6F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600A7C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4232A9B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2CA65C9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053B487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4E584391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B24E3F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4149A5B0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166248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69550B4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2945B93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2DE88A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E2D788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1176020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773798D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AF0081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574126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0F3F44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09EE49D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159389FC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582149F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101F2BC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16E00B4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1C5D6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739343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8958B2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08619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89397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12B8A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0C40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771D467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924274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B04B57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EB2D08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CF5ADC4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182E4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2B4B0E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F3C74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2B314A42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1CFAA0CB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5F744E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A1BB58E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410B551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7008CF1F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CFECB47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75C935B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  <w:r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431F706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2828B448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3C98E7D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1036ACA" w14:textId="77777777" w:rsidR="006D53FF" w:rsidRPr="00C83BFC" w:rsidRDefault="006D53FF" w:rsidP="006D53FF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0B24A3FF" w14:textId="77777777" w:rsidR="006D53FF" w:rsidRPr="00C83BFC" w:rsidRDefault="006D53FF" w:rsidP="006D53FF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17B43499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7528594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3DB8138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6F8FDF7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9339E30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C48466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BC24C7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7FB4F4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F1E75B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E97F76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95E6CCF" w14:textId="77777777" w:rsidR="006D53FF" w:rsidRPr="00C83BFC" w:rsidRDefault="006D53FF" w:rsidP="006D53FF">
      <w:pPr>
        <w:spacing w:line="240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13B71E92" w14:textId="70D7FEFF" w:rsidR="006D53FF" w:rsidRPr="00C83BFC" w:rsidRDefault="006D53FF" w:rsidP="006D53FF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731C8706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  <w:sz w:val="22"/>
        </w:rPr>
      </w:pPr>
    </w:p>
    <w:p w14:paraId="2874F608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  <w:sz w:val="22"/>
        </w:rPr>
        <w:br/>
      </w:r>
      <w:r w:rsidRPr="00C83BFC">
        <w:rPr>
          <w:b/>
          <w:color w:val="000000" w:themeColor="text1"/>
        </w:rPr>
        <w:t>INFORMACJA O PRZETWARZANIU DANYCH OSOBOWYCH</w:t>
      </w:r>
    </w:p>
    <w:p w14:paraId="2A0F4655" w14:textId="77777777" w:rsidR="006D53FF" w:rsidRPr="00C83BFC" w:rsidRDefault="006D53FF" w:rsidP="006D53FF">
      <w:pPr>
        <w:spacing w:line="240" w:lineRule="auto"/>
        <w:ind w:left="360"/>
        <w:rPr>
          <w:b/>
          <w:color w:val="000000" w:themeColor="text1"/>
        </w:rPr>
      </w:pPr>
    </w:p>
    <w:p w14:paraId="2709F1EA" w14:textId="77777777" w:rsidR="006D53FF" w:rsidRPr="00C83BFC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  <w:color w:val="000000" w:themeColor="text1"/>
        </w:rPr>
      </w:pPr>
      <w:r w:rsidRPr="00C83BFC">
        <w:rPr>
          <w:b/>
          <w:color w:val="000000" w:themeColor="text1"/>
        </w:rPr>
        <w:br/>
      </w:r>
      <w:r w:rsidRPr="00C83BFC">
        <w:rPr>
          <w:rFonts w:ascii="Times New Roman" w:hAnsi="Times New Roman" w:cs="Times New Roman"/>
          <w:i/>
          <w:iCs/>
          <w:color w:val="000000" w:themeColor="text1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39258FA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W Instytucie Farmakologii im Jerzego Maja Polskiej Akademii Nauk został powołany Inspektor Ochrony Danych, adres e-mail:  </w:t>
      </w:r>
      <w:hyperlink r:id="rId14">
        <w:r w:rsidRPr="00C83BFC">
          <w:rPr>
            <w:rStyle w:val="Hipercze"/>
            <w:rFonts w:ascii="Times New Roman" w:hAnsi="Times New Roman" w:cs="Times New Roman"/>
            <w:color w:val="000000" w:themeColor="text1"/>
          </w:rPr>
          <w:t>iod@if-pan.krakow.pl</w:t>
        </w:r>
      </w:hyperlink>
      <w:r w:rsidRPr="00C83BFC">
        <w:rPr>
          <w:rFonts w:ascii="Times New Roman" w:hAnsi="Times New Roman" w:cs="Times New Roman"/>
          <w:color w:val="000000" w:themeColor="text1"/>
        </w:rPr>
        <w:t>, tel.: 501 979 962.</w:t>
      </w:r>
    </w:p>
    <w:p w14:paraId="34E470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Pana/Pani dane osobowe w zakresie wskazanym w przepisach prawa pracy (w tym m.in. </w:t>
      </w:r>
      <w:r w:rsidRPr="00C83BFC">
        <w:rPr>
          <w:color w:val="000000" w:themeColor="text1"/>
          <w:sz w:val="22"/>
          <w:szCs w:val="22"/>
        </w:rPr>
        <w:br/>
        <w:t>w zakresie wynikającym z art. 22</w:t>
      </w:r>
      <w:r w:rsidRPr="00C83BFC">
        <w:rPr>
          <w:color w:val="000000" w:themeColor="text1"/>
          <w:sz w:val="22"/>
          <w:szCs w:val="22"/>
          <w:vertAlign w:val="superscript"/>
        </w:rPr>
        <w:t>1</w:t>
      </w:r>
      <w:r w:rsidRPr="00C83BFC">
        <w:rPr>
          <w:color w:val="000000" w:themeColor="text1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>Pani/Pana dane osobowe będą przetwarzane w celu przeprowadzenia procedury rekrutacyjnej.</w:t>
      </w:r>
    </w:p>
    <w:p w14:paraId="4DE5D9D5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nie będą przekazywane do państw trzecich.</w:t>
      </w:r>
    </w:p>
    <w:p w14:paraId="7835ACE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Odbiorcami Pani/Pana danych osobowych będą podmioty uprawnione do ich otrzymania na podstawie przepisów prawa m.in. ZUS, odpowiedni urząd skarbowy, NFZ.</w:t>
      </w:r>
    </w:p>
    <w:p w14:paraId="3E366731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będą przechowywane przez okres: do czasu zakończenia procedury rekrutacji, a w razie zawarcia umowy o pracę po jej wygaśnięciu w celach archiwalnych przez 10 lat.</w:t>
      </w:r>
    </w:p>
    <w:p w14:paraId="48219DD7" w14:textId="77777777" w:rsidR="006D53FF" w:rsidRPr="00C83BFC" w:rsidRDefault="006D53FF" w:rsidP="006D53FF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color w:val="000000" w:themeColor="text1"/>
        </w:rPr>
      </w:pPr>
    </w:p>
    <w:p w14:paraId="4CB10F2E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prawo do: dostępu do treści swoich danych oraz ich sprostowania, </w:t>
      </w:r>
      <w:r w:rsidRPr="00C83BFC">
        <w:rPr>
          <w:rFonts w:ascii="Times New Roman" w:hAnsi="Times New Roman" w:cs="Times New Roman"/>
          <w:color w:val="000000" w:themeColor="text1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FA03BE4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e-mailem na adres: kadry@if-pan.krakow.pl ,</w:t>
      </w:r>
    </w:p>
    <w:p w14:paraId="3A58A27E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cztą tradycyjną na adres: Instytut Farmakologii im. Jerzego Maja Polskiej Akademii Nauk, ul. Smętna 12, 31-343 Kraków,</w:t>
      </w:r>
    </w:p>
    <w:p w14:paraId="755E9756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6460D57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twierdzam, że zapoznałem(</w:t>
      </w:r>
      <w:proofErr w:type="spellStart"/>
      <w:r w:rsidRPr="00C83BFC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C83BFC">
        <w:rPr>
          <w:rFonts w:ascii="Times New Roman" w:hAnsi="Times New Roman" w:cs="Times New Roman"/>
          <w:color w:val="000000" w:themeColor="text1"/>
        </w:rPr>
        <w:t>) się i przyjmuję do wiadomości powyższe informacje.</w:t>
      </w:r>
    </w:p>
    <w:p w14:paraId="287ABB51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0770DDCF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0FF9F757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03926D5F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237A81CC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DD23000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73882F03" w14:textId="77777777" w:rsidR="006D53FF" w:rsidRPr="00C83BFC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C83BFC">
        <w:rPr>
          <w:rFonts w:ascii="Times New Roman" w:hAnsi="Times New Roman" w:cs="Times New Roman"/>
          <w:b/>
          <w:color w:val="000000" w:themeColor="text1"/>
        </w:rPr>
        <w:t>ZGODA NA PRZETWARZANIE DANYCH OSOBOWYCH</w:t>
      </w:r>
    </w:p>
    <w:p w14:paraId="4A807D13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3E4B2CD3" w14:textId="77777777" w:rsidR="006D53FF" w:rsidRPr="00C83BFC" w:rsidRDefault="006D53FF" w:rsidP="006D53FF">
      <w:pPr>
        <w:pStyle w:val="NormalnyWeb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Wyrażam zgodę na przetwarzanie moich danych osobowych zawartych w mojej ofercie pracy </w:t>
      </w:r>
      <w:r w:rsidRPr="00C83BFC">
        <w:rPr>
          <w:color w:val="000000" w:themeColor="text1"/>
          <w:sz w:val="22"/>
          <w:szCs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65037C35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51C0EA20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70E2A48A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41CF36F2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457BC2A5" w14:textId="77777777" w:rsidR="006D53FF" w:rsidRPr="00C83BFC" w:rsidRDefault="006D53FF" w:rsidP="006D53FF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37E720E3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</w:p>
    <w:p w14:paraId="38E5825A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5</w:t>
      </w:r>
    </w:p>
    <w:p w14:paraId="57C68106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7550A435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31B88E13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102F3C75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7F2F07E7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4A4F19FC" w14:textId="77777777" w:rsidR="006D53FF" w:rsidRPr="00C83BFC" w:rsidRDefault="006D53FF" w:rsidP="006D53FF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7A4B62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4EC0B2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E75622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0842B9AD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02D9D6FA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7A18DFFA" w14:textId="77777777" w:rsidR="006D53FF" w:rsidRPr="00C83BFC" w:rsidRDefault="006D53FF" w:rsidP="006D53FF">
      <w:pPr>
        <w:rPr>
          <w:color w:val="000000" w:themeColor="text1"/>
        </w:rPr>
      </w:pPr>
    </w:p>
    <w:p w14:paraId="27556BA4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130F39B0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A24D6E0" w14:textId="77777777" w:rsidR="006D53FF" w:rsidRPr="00C83BFC" w:rsidRDefault="006D53FF" w:rsidP="006D53FF">
      <w:pPr>
        <w:rPr>
          <w:color w:val="000000" w:themeColor="text1"/>
        </w:rPr>
      </w:pPr>
    </w:p>
    <w:p w14:paraId="02542339" w14:textId="77777777" w:rsidR="006D53FF" w:rsidRPr="00C83BFC" w:rsidRDefault="006D53FF" w:rsidP="006D53FF">
      <w:pPr>
        <w:rPr>
          <w:color w:val="000000" w:themeColor="text1"/>
          <w:sz w:val="20"/>
          <w:szCs w:val="20"/>
        </w:rPr>
      </w:pPr>
    </w:p>
    <w:p w14:paraId="3468F296" w14:textId="7A2BD93A" w:rsidR="00553A92" w:rsidRPr="00C83BFC" w:rsidRDefault="00553A92" w:rsidP="006D53FF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sectPr w:rsidR="00553A92" w:rsidRPr="00C83BFC" w:rsidSect="00321AF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B15A7" w14:textId="77777777" w:rsidR="00124ED0" w:rsidRDefault="00124ED0">
      <w:pPr>
        <w:spacing w:after="0" w:line="240" w:lineRule="auto"/>
      </w:pPr>
      <w:r>
        <w:separator/>
      </w:r>
    </w:p>
  </w:endnote>
  <w:endnote w:type="continuationSeparator" w:id="0">
    <w:p w14:paraId="482DB6E3" w14:textId="77777777" w:rsidR="00124ED0" w:rsidRDefault="00124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6996465B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36F5A" w14:textId="77777777" w:rsidR="00124ED0" w:rsidRDefault="00124ED0">
      <w:pPr>
        <w:spacing w:after="0" w:line="240" w:lineRule="auto"/>
      </w:pPr>
      <w:r>
        <w:separator/>
      </w:r>
    </w:p>
  </w:footnote>
  <w:footnote w:type="continuationSeparator" w:id="0">
    <w:p w14:paraId="0AB4FB8B" w14:textId="77777777" w:rsidR="00124ED0" w:rsidRDefault="00124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416D8"/>
    <w:multiLevelType w:val="hybridMultilevel"/>
    <w:tmpl w:val="46BABD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3161BAD"/>
    <w:multiLevelType w:val="hybridMultilevel"/>
    <w:tmpl w:val="F10C1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843425"/>
    <w:multiLevelType w:val="hybridMultilevel"/>
    <w:tmpl w:val="6988E4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A04DE"/>
    <w:multiLevelType w:val="hybridMultilevel"/>
    <w:tmpl w:val="B0E863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7B77793"/>
    <w:multiLevelType w:val="hybridMultilevel"/>
    <w:tmpl w:val="70B2E1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37EAB"/>
    <w:multiLevelType w:val="hybridMultilevel"/>
    <w:tmpl w:val="8EEC934E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692" w:hanging="360"/>
      </w:pPr>
    </w:lvl>
    <w:lvl w:ilvl="2" w:tplc="0415001B" w:tentative="1">
      <w:start w:val="1"/>
      <w:numFmt w:val="lowerRoman"/>
      <w:lvlText w:val="%3."/>
      <w:lvlJc w:val="right"/>
      <w:pPr>
        <w:ind w:left="2412" w:hanging="180"/>
      </w:pPr>
    </w:lvl>
    <w:lvl w:ilvl="3" w:tplc="0415000F" w:tentative="1">
      <w:start w:val="1"/>
      <w:numFmt w:val="decimal"/>
      <w:lvlText w:val="%4."/>
      <w:lvlJc w:val="left"/>
      <w:pPr>
        <w:ind w:left="3132" w:hanging="360"/>
      </w:pPr>
    </w:lvl>
    <w:lvl w:ilvl="4" w:tplc="04150019" w:tentative="1">
      <w:start w:val="1"/>
      <w:numFmt w:val="lowerLetter"/>
      <w:lvlText w:val="%5."/>
      <w:lvlJc w:val="left"/>
      <w:pPr>
        <w:ind w:left="3852" w:hanging="360"/>
      </w:pPr>
    </w:lvl>
    <w:lvl w:ilvl="5" w:tplc="0415001B" w:tentative="1">
      <w:start w:val="1"/>
      <w:numFmt w:val="lowerRoman"/>
      <w:lvlText w:val="%6."/>
      <w:lvlJc w:val="right"/>
      <w:pPr>
        <w:ind w:left="4572" w:hanging="180"/>
      </w:pPr>
    </w:lvl>
    <w:lvl w:ilvl="6" w:tplc="0415000F" w:tentative="1">
      <w:start w:val="1"/>
      <w:numFmt w:val="decimal"/>
      <w:lvlText w:val="%7."/>
      <w:lvlJc w:val="left"/>
      <w:pPr>
        <w:ind w:left="5292" w:hanging="360"/>
      </w:pPr>
    </w:lvl>
    <w:lvl w:ilvl="7" w:tplc="04150019" w:tentative="1">
      <w:start w:val="1"/>
      <w:numFmt w:val="lowerLetter"/>
      <w:lvlText w:val="%8."/>
      <w:lvlJc w:val="left"/>
      <w:pPr>
        <w:ind w:left="6012" w:hanging="360"/>
      </w:pPr>
    </w:lvl>
    <w:lvl w:ilvl="8" w:tplc="0415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6BD761C2"/>
    <w:multiLevelType w:val="hybridMultilevel"/>
    <w:tmpl w:val="B7666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8B5404"/>
    <w:multiLevelType w:val="hybridMultilevel"/>
    <w:tmpl w:val="82F8D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06C56"/>
    <w:multiLevelType w:val="hybridMultilevel"/>
    <w:tmpl w:val="E6F603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9425D4"/>
    <w:multiLevelType w:val="hybridMultilevel"/>
    <w:tmpl w:val="A3B0F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1"/>
  </w:num>
  <w:num w:numId="4">
    <w:abstractNumId w:val="7"/>
  </w:num>
  <w:num w:numId="5">
    <w:abstractNumId w:val="14"/>
  </w:num>
  <w:num w:numId="6">
    <w:abstractNumId w:val="21"/>
  </w:num>
  <w:num w:numId="7">
    <w:abstractNumId w:val="4"/>
  </w:num>
  <w:num w:numId="8">
    <w:abstractNumId w:val="30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1"/>
  </w:num>
  <w:num w:numId="14">
    <w:abstractNumId w:val="2"/>
  </w:num>
  <w:num w:numId="15">
    <w:abstractNumId w:val="27"/>
  </w:num>
  <w:num w:numId="16">
    <w:abstractNumId w:val="23"/>
  </w:num>
  <w:num w:numId="17">
    <w:abstractNumId w:val="24"/>
  </w:num>
  <w:num w:numId="18">
    <w:abstractNumId w:val="17"/>
  </w:num>
  <w:num w:numId="19">
    <w:abstractNumId w:val="0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</w:num>
  <w:num w:numId="22">
    <w:abstractNumId w:val="18"/>
  </w:num>
  <w:num w:numId="23">
    <w:abstractNumId w:val="25"/>
  </w:num>
  <w:num w:numId="24">
    <w:abstractNumId w:val="28"/>
  </w:num>
  <w:num w:numId="25">
    <w:abstractNumId w:val="12"/>
  </w:num>
  <w:num w:numId="26">
    <w:abstractNumId w:val="20"/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13"/>
  </w:num>
  <w:num w:numId="30">
    <w:abstractNumId w:val="15"/>
  </w:num>
  <w:num w:numId="31">
    <w:abstractNumId w:val="3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2215F"/>
    <w:rsid w:val="00027BD5"/>
    <w:rsid w:val="00033658"/>
    <w:rsid w:val="00033D4D"/>
    <w:rsid w:val="00034539"/>
    <w:rsid w:val="000364EF"/>
    <w:rsid w:val="00040514"/>
    <w:rsid w:val="00040B71"/>
    <w:rsid w:val="00044122"/>
    <w:rsid w:val="00052867"/>
    <w:rsid w:val="00052FA5"/>
    <w:rsid w:val="00053385"/>
    <w:rsid w:val="0005404F"/>
    <w:rsid w:val="00054F85"/>
    <w:rsid w:val="00063027"/>
    <w:rsid w:val="00066D11"/>
    <w:rsid w:val="000679C4"/>
    <w:rsid w:val="00072708"/>
    <w:rsid w:val="00077D56"/>
    <w:rsid w:val="00082277"/>
    <w:rsid w:val="00082373"/>
    <w:rsid w:val="00083205"/>
    <w:rsid w:val="0008370E"/>
    <w:rsid w:val="00086297"/>
    <w:rsid w:val="00096939"/>
    <w:rsid w:val="000A0BCB"/>
    <w:rsid w:val="000A2056"/>
    <w:rsid w:val="000A448E"/>
    <w:rsid w:val="000A50F5"/>
    <w:rsid w:val="000A6C1D"/>
    <w:rsid w:val="000B44FA"/>
    <w:rsid w:val="000B77C0"/>
    <w:rsid w:val="000C19F9"/>
    <w:rsid w:val="000C320E"/>
    <w:rsid w:val="000D0411"/>
    <w:rsid w:val="000D0BCD"/>
    <w:rsid w:val="000D2368"/>
    <w:rsid w:val="000D44A5"/>
    <w:rsid w:val="000D55D9"/>
    <w:rsid w:val="000D7AE2"/>
    <w:rsid w:val="000F0F2B"/>
    <w:rsid w:val="000F4782"/>
    <w:rsid w:val="000F5E3B"/>
    <w:rsid w:val="00101754"/>
    <w:rsid w:val="0010268E"/>
    <w:rsid w:val="00103A98"/>
    <w:rsid w:val="00104764"/>
    <w:rsid w:val="00104FDC"/>
    <w:rsid w:val="0011527B"/>
    <w:rsid w:val="001168ED"/>
    <w:rsid w:val="00117D98"/>
    <w:rsid w:val="0012074B"/>
    <w:rsid w:val="00122C97"/>
    <w:rsid w:val="00123C82"/>
    <w:rsid w:val="0012449A"/>
    <w:rsid w:val="00124ED0"/>
    <w:rsid w:val="00131A23"/>
    <w:rsid w:val="00133763"/>
    <w:rsid w:val="00135981"/>
    <w:rsid w:val="00140748"/>
    <w:rsid w:val="00141BD8"/>
    <w:rsid w:val="001433EB"/>
    <w:rsid w:val="0014765E"/>
    <w:rsid w:val="001500D5"/>
    <w:rsid w:val="0015349C"/>
    <w:rsid w:val="00157235"/>
    <w:rsid w:val="0015731E"/>
    <w:rsid w:val="0015736C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B75A6"/>
    <w:rsid w:val="001C03F3"/>
    <w:rsid w:val="001C2E8A"/>
    <w:rsid w:val="001C59DD"/>
    <w:rsid w:val="001E0A28"/>
    <w:rsid w:val="001E577B"/>
    <w:rsid w:val="001E6A81"/>
    <w:rsid w:val="001F0B7E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3103E"/>
    <w:rsid w:val="002347E5"/>
    <w:rsid w:val="00243700"/>
    <w:rsid w:val="00244256"/>
    <w:rsid w:val="00246B59"/>
    <w:rsid w:val="00250970"/>
    <w:rsid w:val="00254227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6AA5"/>
    <w:rsid w:val="00297D90"/>
    <w:rsid w:val="002A06D3"/>
    <w:rsid w:val="002A36D8"/>
    <w:rsid w:val="002A3AEC"/>
    <w:rsid w:val="002B2A56"/>
    <w:rsid w:val="002B43EE"/>
    <w:rsid w:val="002B6DBE"/>
    <w:rsid w:val="002B7F42"/>
    <w:rsid w:val="002C0F06"/>
    <w:rsid w:val="002C1033"/>
    <w:rsid w:val="002C2170"/>
    <w:rsid w:val="002C48C7"/>
    <w:rsid w:val="002D356C"/>
    <w:rsid w:val="002D43E1"/>
    <w:rsid w:val="002E3083"/>
    <w:rsid w:val="002E4BFA"/>
    <w:rsid w:val="002F09F0"/>
    <w:rsid w:val="002F3184"/>
    <w:rsid w:val="002F39DD"/>
    <w:rsid w:val="002F3CBA"/>
    <w:rsid w:val="002F430C"/>
    <w:rsid w:val="002F4474"/>
    <w:rsid w:val="002F45DE"/>
    <w:rsid w:val="00300148"/>
    <w:rsid w:val="00306BE0"/>
    <w:rsid w:val="00307DB3"/>
    <w:rsid w:val="00311E5D"/>
    <w:rsid w:val="0031225B"/>
    <w:rsid w:val="0031424E"/>
    <w:rsid w:val="0031785E"/>
    <w:rsid w:val="00317AF8"/>
    <w:rsid w:val="00317DD8"/>
    <w:rsid w:val="00321AF7"/>
    <w:rsid w:val="00325F3A"/>
    <w:rsid w:val="00340C84"/>
    <w:rsid w:val="00343013"/>
    <w:rsid w:val="00343DED"/>
    <w:rsid w:val="00344492"/>
    <w:rsid w:val="003457E9"/>
    <w:rsid w:val="00351EF0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5194"/>
    <w:rsid w:val="003869E0"/>
    <w:rsid w:val="00390BEE"/>
    <w:rsid w:val="00392836"/>
    <w:rsid w:val="00392923"/>
    <w:rsid w:val="00394B38"/>
    <w:rsid w:val="00395A29"/>
    <w:rsid w:val="003A04DD"/>
    <w:rsid w:val="003A3888"/>
    <w:rsid w:val="003A4D2D"/>
    <w:rsid w:val="003B3043"/>
    <w:rsid w:val="003B674A"/>
    <w:rsid w:val="003C03A5"/>
    <w:rsid w:val="003C2BA0"/>
    <w:rsid w:val="003C73B2"/>
    <w:rsid w:val="003C7F6F"/>
    <w:rsid w:val="003E0BCD"/>
    <w:rsid w:val="003E1E36"/>
    <w:rsid w:val="003F02C4"/>
    <w:rsid w:val="003F3752"/>
    <w:rsid w:val="00400E2D"/>
    <w:rsid w:val="00401645"/>
    <w:rsid w:val="00402A07"/>
    <w:rsid w:val="00403FBE"/>
    <w:rsid w:val="004046FE"/>
    <w:rsid w:val="0040608C"/>
    <w:rsid w:val="00415C73"/>
    <w:rsid w:val="00417B32"/>
    <w:rsid w:val="004213A0"/>
    <w:rsid w:val="00424DD7"/>
    <w:rsid w:val="00433507"/>
    <w:rsid w:val="004362BD"/>
    <w:rsid w:val="0043760A"/>
    <w:rsid w:val="0044093A"/>
    <w:rsid w:val="004433A1"/>
    <w:rsid w:val="00453F60"/>
    <w:rsid w:val="00454232"/>
    <w:rsid w:val="0045671D"/>
    <w:rsid w:val="00456CD1"/>
    <w:rsid w:val="00465C61"/>
    <w:rsid w:val="00475013"/>
    <w:rsid w:val="00481F19"/>
    <w:rsid w:val="0048210F"/>
    <w:rsid w:val="00483058"/>
    <w:rsid w:val="00494293"/>
    <w:rsid w:val="0049496C"/>
    <w:rsid w:val="00494C09"/>
    <w:rsid w:val="00495103"/>
    <w:rsid w:val="00495CA8"/>
    <w:rsid w:val="00497F49"/>
    <w:rsid w:val="004A1827"/>
    <w:rsid w:val="004A240D"/>
    <w:rsid w:val="004A6253"/>
    <w:rsid w:val="004B10F7"/>
    <w:rsid w:val="004B5887"/>
    <w:rsid w:val="004B7061"/>
    <w:rsid w:val="004B7A4D"/>
    <w:rsid w:val="004C56E1"/>
    <w:rsid w:val="004C6655"/>
    <w:rsid w:val="004C6DED"/>
    <w:rsid w:val="004D4754"/>
    <w:rsid w:val="004D4DFD"/>
    <w:rsid w:val="004E6892"/>
    <w:rsid w:val="004F09BA"/>
    <w:rsid w:val="004F43D8"/>
    <w:rsid w:val="004F605F"/>
    <w:rsid w:val="0050041B"/>
    <w:rsid w:val="0050656F"/>
    <w:rsid w:val="00507917"/>
    <w:rsid w:val="0051299D"/>
    <w:rsid w:val="00514096"/>
    <w:rsid w:val="005223AB"/>
    <w:rsid w:val="005249F1"/>
    <w:rsid w:val="00526EAC"/>
    <w:rsid w:val="00533E8E"/>
    <w:rsid w:val="00534381"/>
    <w:rsid w:val="005446A8"/>
    <w:rsid w:val="00545659"/>
    <w:rsid w:val="005462E1"/>
    <w:rsid w:val="00553950"/>
    <w:rsid w:val="00553A92"/>
    <w:rsid w:val="00561D38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60EA"/>
    <w:rsid w:val="005B189B"/>
    <w:rsid w:val="005B451A"/>
    <w:rsid w:val="005C3F6B"/>
    <w:rsid w:val="005C6B46"/>
    <w:rsid w:val="005D314B"/>
    <w:rsid w:val="005D34EB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64C5"/>
    <w:rsid w:val="0063556B"/>
    <w:rsid w:val="00635DA7"/>
    <w:rsid w:val="0063680A"/>
    <w:rsid w:val="00642B5B"/>
    <w:rsid w:val="0064488C"/>
    <w:rsid w:val="00656BC5"/>
    <w:rsid w:val="00660E49"/>
    <w:rsid w:val="00663A30"/>
    <w:rsid w:val="00664C28"/>
    <w:rsid w:val="0066591E"/>
    <w:rsid w:val="00667380"/>
    <w:rsid w:val="00667791"/>
    <w:rsid w:val="00670558"/>
    <w:rsid w:val="00671512"/>
    <w:rsid w:val="0067215B"/>
    <w:rsid w:val="00673EFF"/>
    <w:rsid w:val="00681DF4"/>
    <w:rsid w:val="006838D2"/>
    <w:rsid w:val="00684767"/>
    <w:rsid w:val="00684C5F"/>
    <w:rsid w:val="00694F50"/>
    <w:rsid w:val="006965EE"/>
    <w:rsid w:val="006A0B8A"/>
    <w:rsid w:val="006A7432"/>
    <w:rsid w:val="006B6164"/>
    <w:rsid w:val="006B77CE"/>
    <w:rsid w:val="006C53BC"/>
    <w:rsid w:val="006C5C10"/>
    <w:rsid w:val="006D36F2"/>
    <w:rsid w:val="006D47BB"/>
    <w:rsid w:val="006D4896"/>
    <w:rsid w:val="006D53FF"/>
    <w:rsid w:val="006D7AB9"/>
    <w:rsid w:val="006E3AFE"/>
    <w:rsid w:val="006E4418"/>
    <w:rsid w:val="006E4798"/>
    <w:rsid w:val="006E5619"/>
    <w:rsid w:val="006F0BA5"/>
    <w:rsid w:val="006F12B3"/>
    <w:rsid w:val="006F640E"/>
    <w:rsid w:val="006F7C36"/>
    <w:rsid w:val="006F7D48"/>
    <w:rsid w:val="0070657A"/>
    <w:rsid w:val="00713DE8"/>
    <w:rsid w:val="00714FFB"/>
    <w:rsid w:val="00724851"/>
    <w:rsid w:val="007277A5"/>
    <w:rsid w:val="00730807"/>
    <w:rsid w:val="007342D1"/>
    <w:rsid w:val="00736625"/>
    <w:rsid w:val="007403A6"/>
    <w:rsid w:val="0074655F"/>
    <w:rsid w:val="00751B7A"/>
    <w:rsid w:val="00753DE6"/>
    <w:rsid w:val="00755830"/>
    <w:rsid w:val="00782D3B"/>
    <w:rsid w:val="00791A4D"/>
    <w:rsid w:val="007973E1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D707C"/>
    <w:rsid w:val="007E1A78"/>
    <w:rsid w:val="007E3FEA"/>
    <w:rsid w:val="007E65B2"/>
    <w:rsid w:val="007F0925"/>
    <w:rsid w:val="007F63CE"/>
    <w:rsid w:val="00802479"/>
    <w:rsid w:val="0080783F"/>
    <w:rsid w:val="00810B76"/>
    <w:rsid w:val="008126B4"/>
    <w:rsid w:val="0081354F"/>
    <w:rsid w:val="00813712"/>
    <w:rsid w:val="00820C47"/>
    <w:rsid w:val="0082125C"/>
    <w:rsid w:val="00824AD1"/>
    <w:rsid w:val="00835AB2"/>
    <w:rsid w:val="0083725F"/>
    <w:rsid w:val="00843789"/>
    <w:rsid w:val="00847D55"/>
    <w:rsid w:val="00850BF9"/>
    <w:rsid w:val="00856604"/>
    <w:rsid w:val="0086024C"/>
    <w:rsid w:val="00863D43"/>
    <w:rsid w:val="00863D51"/>
    <w:rsid w:val="00884346"/>
    <w:rsid w:val="00884EC3"/>
    <w:rsid w:val="00885C69"/>
    <w:rsid w:val="0088667D"/>
    <w:rsid w:val="00890150"/>
    <w:rsid w:val="00893B83"/>
    <w:rsid w:val="00895CA6"/>
    <w:rsid w:val="008A25FD"/>
    <w:rsid w:val="008A6FF6"/>
    <w:rsid w:val="008B046D"/>
    <w:rsid w:val="008B5403"/>
    <w:rsid w:val="008C0A68"/>
    <w:rsid w:val="008C7468"/>
    <w:rsid w:val="008D1B4E"/>
    <w:rsid w:val="008D579D"/>
    <w:rsid w:val="008D7806"/>
    <w:rsid w:val="008E2D85"/>
    <w:rsid w:val="008F04BD"/>
    <w:rsid w:val="008F24F3"/>
    <w:rsid w:val="008F53E5"/>
    <w:rsid w:val="009007C5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579E9"/>
    <w:rsid w:val="00965177"/>
    <w:rsid w:val="00967D4A"/>
    <w:rsid w:val="00971ED8"/>
    <w:rsid w:val="00977B49"/>
    <w:rsid w:val="009812E6"/>
    <w:rsid w:val="009940FC"/>
    <w:rsid w:val="009B25B1"/>
    <w:rsid w:val="009B5419"/>
    <w:rsid w:val="009B658C"/>
    <w:rsid w:val="009C02D9"/>
    <w:rsid w:val="009C144E"/>
    <w:rsid w:val="009C1914"/>
    <w:rsid w:val="009C248D"/>
    <w:rsid w:val="009C2665"/>
    <w:rsid w:val="009D16EE"/>
    <w:rsid w:val="009E21CA"/>
    <w:rsid w:val="009E4891"/>
    <w:rsid w:val="009E68AB"/>
    <w:rsid w:val="00A123A0"/>
    <w:rsid w:val="00A1257B"/>
    <w:rsid w:val="00A133F4"/>
    <w:rsid w:val="00A20D78"/>
    <w:rsid w:val="00A21378"/>
    <w:rsid w:val="00A218BC"/>
    <w:rsid w:val="00A254C5"/>
    <w:rsid w:val="00A34276"/>
    <w:rsid w:val="00A364BF"/>
    <w:rsid w:val="00A40AD6"/>
    <w:rsid w:val="00A41C73"/>
    <w:rsid w:val="00A421C0"/>
    <w:rsid w:val="00A5102F"/>
    <w:rsid w:val="00A55CAA"/>
    <w:rsid w:val="00A6209C"/>
    <w:rsid w:val="00A62B93"/>
    <w:rsid w:val="00A668CA"/>
    <w:rsid w:val="00A71389"/>
    <w:rsid w:val="00A809C0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AF1F01"/>
    <w:rsid w:val="00AF4B5B"/>
    <w:rsid w:val="00B0125D"/>
    <w:rsid w:val="00B01AB5"/>
    <w:rsid w:val="00B01D78"/>
    <w:rsid w:val="00B03938"/>
    <w:rsid w:val="00B0604E"/>
    <w:rsid w:val="00B06510"/>
    <w:rsid w:val="00B109F4"/>
    <w:rsid w:val="00B10A6C"/>
    <w:rsid w:val="00B166D4"/>
    <w:rsid w:val="00B20D7F"/>
    <w:rsid w:val="00B228A3"/>
    <w:rsid w:val="00B26961"/>
    <w:rsid w:val="00B300C1"/>
    <w:rsid w:val="00B324C6"/>
    <w:rsid w:val="00B331F1"/>
    <w:rsid w:val="00B37890"/>
    <w:rsid w:val="00B509AF"/>
    <w:rsid w:val="00B535D5"/>
    <w:rsid w:val="00B5378A"/>
    <w:rsid w:val="00B53965"/>
    <w:rsid w:val="00B53CAF"/>
    <w:rsid w:val="00B53FD0"/>
    <w:rsid w:val="00B56B6C"/>
    <w:rsid w:val="00B572B7"/>
    <w:rsid w:val="00B5797F"/>
    <w:rsid w:val="00B61BCA"/>
    <w:rsid w:val="00B628F4"/>
    <w:rsid w:val="00B6413B"/>
    <w:rsid w:val="00B65FA5"/>
    <w:rsid w:val="00B67A1A"/>
    <w:rsid w:val="00B71447"/>
    <w:rsid w:val="00B76620"/>
    <w:rsid w:val="00B76EC3"/>
    <w:rsid w:val="00B80979"/>
    <w:rsid w:val="00B84CD5"/>
    <w:rsid w:val="00B859A4"/>
    <w:rsid w:val="00B87FD0"/>
    <w:rsid w:val="00B9020B"/>
    <w:rsid w:val="00B91EE1"/>
    <w:rsid w:val="00B93976"/>
    <w:rsid w:val="00B944D9"/>
    <w:rsid w:val="00B9538E"/>
    <w:rsid w:val="00BA7379"/>
    <w:rsid w:val="00BA7B30"/>
    <w:rsid w:val="00BB32D5"/>
    <w:rsid w:val="00BB35CF"/>
    <w:rsid w:val="00BB4E30"/>
    <w:rsid w:val="00BB5EC8"/>
    <w:rsid w:val="00BB6DD2"/>
    <w:rsid w:val="00BB73DE"/>
    <w:rsid w:val="00BB7A3F"/>
    <w:rsid w:val="00BC07BA"/>
    <w:rsid w:val="00BC219A"/>
    <w:rsid w:val="00BC2CE8"/>
    <w:rsid w:val="00BC4B8B"/>
    <w:rsid w:val="00BD661A"/>
    <w:rsid w:val="00BD783F"/>
    <w:rsid w:val="00BE203B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2993"/>
    <w:rsid w:val="00C52F52"/>
    <w:rsid w:val="00C56188"/>
    <w:rsid w:val="00C561A9"/>
    <w:rsid w:val="00C5663D"/>
    <w:rsid w:val="00C56885"/>
    <w:rsid w:val="00C65465"/>
    <w:rsid w:val="00C663B7"/>
    <w:rsid w:val="00C75617"/>
    <w:rsid w:val="00C80F44"/>
    <w:rsid w:val="00C83BFC"/>
    <w:rsid w:val="00C83C64"/>
    <w:rsid w:val="00C9087D"/>
    <w:rsid w:val="00C92195"/>
    <w:rsid w:val="00C92C73"/>
    <w:rsid w:val="00C932BD"/>
    <w:rsid w:val="00C9374F"/>
    <w:rsid w:val="00C947D5"/>
    <w:rsid w:val="00CA033F"/>
    <w:rsid w:val="00CA3B65"/>
    <w:rsid w:val="00CB5736"/>
    <w:rsid w:val="00CC0082"/>
    <w:rsid w:val="00CC1F9A"/>
    <w:rsid w:val="00CC2F10"/>
    <w:rsid w:val="00CC506E"/>
    <w:rsid w:val="00CC6630"/>
    <w:rsid w:val="00CC76AA"/>
    <w:rsid w:val="00CD0A5E"/>
    <w:rsid w:val="00CD352D"/>
    <w:rsid w:val="00CD36DB"/>
    <w:rsid w:val="00CD4EE2"/>
    <w:rsid w:val="00CD54C9"/>
    <w:rsid w:val="00CE4C91"/>
    <w:rsid w:val="00CE7432"/>
    <w:rsid w:val="00CF0285"/>
    <w:rsid w:val="00CF039E"/>
    <w:rsid w:val="00CF1C9B"/>
    <w:rsid w:val="00CF1D07"/>
    <w:rsid w:val="00CF5189"/>
    <w:rsid w:val="00D03B52"/>
    <w:rsid w:val="00D03F3B"/>
    <w:rsid w:val="00D04307"/>
    <w:rsid w:val="00D1195D"/>
    <w:rsid w:val="00D135C7"/>
    <w:rsid w:val="00D14FE4"/>
    <w:rsid w:val="00D16C63"/>
    <w:rsid w:val="00D2090F"/>
    <w:rsid w:val="00D30C42"/>
    <w:rsid w:val="00D42B9F"/>
    <w:rsid w:val="00D4463C"/>
    <w:rsid w:val="00D471A1"/>
    <w:rsid w:val="00D47304"/>
    <w:rsid w:val="00D50813"/>
    <w:rsid w:val="00D54B1A"/>
    <w:rsid w:val="00D553DC"/>
    <w:rsid w:val="00D75AB0"/>
    <w:rsid w:val="00D77B37"/>
    <w:rsid w:val="00D82011"/>
    <w:rsid w:val="00D91D0B"/>
    <w:rsid w:val="00D944D3"/>
    <w:rsid w:val="00D972B2"/>
    <w:rsid w:val="00DA0556"/>
    <w:rsid w:val="00DA3253"/>
    <w:rsid w:val="00DA3D13"/>
    <w:rsid w:val="00DA5854"/>
    <w:rsid w:val="00DB08F5"/>
    <w:rsid w:val="00DB6E97"/>
    <w:rsid w:val="00DC21E6"/>
    <w:rsid w:val="00DC34DE"/>
    <w:rsid w:val="00DC44BE"/>
    <w:rsid w:val="00DC54EB"/>
    <w:rsid w:val="00DC6225"/>
    <w:rsid w:val="00DD1B26"/>
    <w:rsid w:val="00DD4F10"/>
    <w:rsid w:val="00DD5B72"/>
    <w:rsid w:val="00DD6500"/>
    <w:rsid w:val="00DD7FA2"/>
    <w:rsid w:val="00DE1B95"/>
    <w:rsid w:val="00DE2BDC"/>
    <w:rsid w:val="00DE3C1F"/>
    <w:rsid w:val="00DE4277"/>
    <w:rsid w:val="00DE5107"/>
    <w:rsid w:val="00DE57F3"/>
    <w:rsid w:val="00DF12E1"/>
    <w:rsid w:val="00DF7426"/>
    <w:rsid w:val="00E00AF9"/>
    <w:rsid w:val="00E06605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4DFE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57EBD"/>
    <w:rsid w:val="00E6186D"/>
    <w:rsid w:val="00E619FB"/>
    <w:rsid w:val="00E6349F"/>
    <w:rsid w:val="00E651AD"/>
    <w:rsid w:val="00E67FD0"/>
    <w:rsid w:val="00E7187B"/>
    <w:rsid w:val="00E7192D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004B"/>
    <w:rsid w:val="00EA335F"/>
    <w:rsid w:val="00EA383D"/>
    <w:rsid w:val="00EA39A7"/>
    <w:rsid w:val="00EA5B09"/>
    <w:rsid w:val="00EB0A9B"/>
    <w:rsid w:val="00EB2AFD"/>
    <w:rsid w:val="00EB2CCA"/>
    <w:rsid w:val="00EB44EC"/>
    <w:rsid w:val="00EC5219"/>
    <w:rsid w:val="00ED0971"/>
    <w:rsid w:val="00ED26E4"/>
    <w:rsid w:val="00ED2F31"/>
    <w:rsid w:val="00ED4BAA"/>
    <w:rsid w:val="00ED646A"/>
    <w:rsid w:val="00ED6CBC"/>
    <w:rsid w:val="00EE23D6"/>
    <w:rsid w:val="00EE3381"/>
    <w:rsid w:val="00EE4DC7"/>
    <w:rsid w:val="00EF6130"/>
    <w:rsid w:val="00F01C8F"/>
    <w:rsid w:val="00F04D2D"/>
    <w:rsid w:val="00F07336"/>
    <w:rsid w:val="00F2050B"/>
    <w:rsid w:val="00F20E46"/>
    <w:rsid w:val="00F22545"/>
    <w:rsid w:val="00F2254D"/>
    <w:rsid w:val="00F22E62"/>
    <w:rsid w:val="00F2475D"/>
    <w:rsid w:val="00F25664"/>
    <w:rsid w:val="00F26802"/>
    <w:rsid w:val="00F325DE"/>
    <w:rsid w:val="00F349FC"/>
    <w:rsid w:val="00F41EDA"/>
    <w:rsid w:val="00F43858"/>
    <w:rsid w:val="00F45ADA"/>
    <w:rsid w:val="00F50363"/>
    <w:rsid w:val="00F55D37"/>
    <w:rsid w:val="00F577B1"/>
    <w:rsid w:val="00F64D7E"/>
    <w:rsid w:val="00F64F67"/>
    <w:rsid w:val="00F659E2"/>
    <w:rsid w:val="00F70AE0"/>
    <w:rsid w:val="00F7105B"/>
    <w:rsid w:val="00F8032F"/>
    <w:rsid w:val="00F8244D"/>
    <w:rsid w:val="00F83A1A"/>
    <w:rsid w:val="00F85E3F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C01FC"/>
    <w:rsid w:val="00FC28BA"/>
    <w:rsid w:val="00FC3BC5"/>
    <w:rsid w:val="00FC5B7C"/>
    <w:rsid w:val="00FC60D2"/>
    <w:rsid w:val="00FD2371"/>
    <w:rsid w:val="00FE0AA4"/>
    <w:rsid w:val="00FE2628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500D5"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F61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F61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" TargetMode="External"/><Relationship Id="rId13" Type="http://schemas.openxmlformats.org/officeDocument/2006/relationships/hyperlink" Target="mailto:ifpan@if-pan.krakow.p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-if-pan.krakow.pl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-if-pan.krakow.pl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-if-pan.krakow.pl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-if-pan.krakow.pl/" TargetMode="External"/><Relationship Id="rId14" Type="http://schemas.openxmlformats.org/officeDocument/2006/relationships/hyperlink" Target="mailto:iod@if-pan.krakow.pl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07310-C9F0-46F8-9311-EA0EC6C5C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5</Pages>
  <Words>2237</Words>
  <Characters>17432</Characters>
  <Application>Microsoft Office Word</Application>
  <DocSecurity>0</DocSecurity>
  <Lines>145</Lines>
  <Paragraphs>3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hał Małek</cp:lastModifiedBy>
  <cp:revision>15</cp:revision>
  <cp:lastPrinted>2025-08-26T13:26:00Z</cp:lastPrinted>
  <dcterms:created xsi:type="dcterms:W3CDTF">2025-11-04T09:16:00Z</dcterms:created>
  <dcterms:modified xsi:type="dcterms:W3CDTF">2025-11-0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